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2DB780E5" w:rsidR="002A31A5" w:rsidRPr="007C0720" w:rsidRDefault="002A31A5" w:rsidP="002A31A5">
      <w:pPr>
        <w:pStyle w:val="af1"/>
        <w:rPr>
          <w:lang w:val="en-US"/>
        </w:rPr>
        <w:sectPr w:rsidR="002A31A5" w:rsidRPr="007C0720" w:rsidSect="0049316C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 w:rsidR="007C0720">
        <w:rPr>
          <w:lang w:val="en-US"/>
        </w:rPr>
        <w:t>4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 w:rsidP="00034BA3">
          <w:pPr>
            <w:pStyle w:val="11"/>
            <w:rPr>
              <w:b/>
              <w:i/>
              <w:szCs w:val="22"/>
              <w:lang w:eastAsia="ru-RU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</w:rPr>
              <w:t>Введение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5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3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7FFCD048" w14:textId="77777777" w:rsidR="00DD3AEF" w:rsidRPr="00DD3AEF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</w:rPr>
              <w:t>1 План проекта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6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4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20CF57AA" w14:textId="77777777" w:rsidR="00DD3AEF" w:rsidRPr="00820EA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7" w:history="1">
            <w:r w:rsidR="00DD3AEF" w:rsidRPr="00820EA0">
              <w:rPr>
                <w:rStyle w:val="a9"/>
                <w:color w:val="000000" w:themeColor="text1"/>
              </w:rPr>
              <w:t>2 Регламент проведения инспекции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7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5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4D62D1D3" w14:textId="77777777" w:rsidR="00DD3AEF" w:rsidRPr="00820EA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8" w:history="1">
            <w:r w:rsidR="00DD3AEF" w:rsidRPr="00820EA0">
              <w:rPr>
                <w:rStyle w:val="a9"/>
                <w:color w:val="000000" w:themeColor="text1"/>
              </w:rPr>
              <w:t>3 Модель состояний задач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8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8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631866EA" w14:textId="77777777" w:rsidR="00DD3AEF" w:rsidRPr="00356487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9" w:history="1">
            <w:r w:rsidR="00DD3AEF" w:rsidRPr="00356487">
              <w:rPr>
                <w:rStyle w:val="a9"/>
                <w:color w:val="auto"/>
              </w:rPr>
              <w:t>4 Презентация проекта</w:t>
            </w:r>
            <w:r w:rsidR="00DD3AEF" w:rsidRPr="00356487">
              <w:rPr>
                <w:webHidden/>
              </w:rPr>
              <w:tab/>
            </w:r>
            <w:r w:rsidR="00DD3AEF" w:rsidRPr="00356487">
              <w:rPr>
                <w:b/>
                <w:i/>
                <w:webHidden/>
              </w:rPr>
              <w:fldChar w:fldCharType="begin"/>
            </w:r>
            <w:r w:rsidR="00DD3AEF" w:rsidRPr="00356487">
              <w:rPr>
                <w:webHidden/>
              </w:rPr>
              <w:instrText xml:space="preserve"> PAGEREF _Toc124728869 \h </w:instrText>
            </w:r>
            <w:r w:rsidR="00DD3AEF" w:rsidRPr="00356487">
              <w:rPr>
                <w:b/>
                <w:i/>
                <w:webHidden/>
              </w:rPr>
            </w:r>
            <w:r w:rsidR="00DD3AEF" w:rsidRPr="00356487">
              <w:rPr>
                <w:b/>
                <w:i/>
                <w:webHidden/>
              </w:rPr>
              <w:fldChar w:fldCharType="separate"/>
            </w:r>
            <w:r w:rsidR="00DD3AEF" w:rsidRPr="00356487">
              <w:rPr>
                <w:webHidden/>
              </w:rPr>
              <w:t>10</w:t>
            </w:r>
            <w:r w:rsidR="00DD3AEF" w:rsidRPr="00356487">
              <w:rPr>
                <w:b/>
                <w:i/>
                <w:webHidden/>
              </w:rPr>
              <w:fldChar w:fldCharType="end"/>
            </w:r>
          </w:hyperlink>
        </w:p>
        <w:p w14:paraId="3A3101FD" w14:textId="06C73692" w:rsidR="00DD3AEF" w:rsidRPr="00A605D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0" w:history="1">
            <w:r w:rsidR="00DD3AEF" w:rsidRPr="00A605D0">
              <w:rPr>
                <w:rStyle w:val="a9"/>
                <w:color w:val="000000" w:themeColor="text1"/>
              </w:rPr>
              <w:t>5 Требован</w:t>
            </w:r>
            <w:r w:rsidR="00A605D0">
              <w:rPr>
                <w:rStyle w:val="a9"/>
                <w:color w:val="000000" w:themeColor="text1"/>
              </w:rPr>
              <w:t>ия</w:t>
            </w:r>
            <w:r w:rsidR="00DD3AEF" w:rsidRPr="00A605D0">
              <w:rPr>
                <w:rStyle w:val="a9"/>
                <w:color w:val="000000" w:themeColor="text1"/>
              </w:rPr>
              <w:t xml:space="preserve"> к проекту</w:t>
            </w:r>
            <w:r w:rsidR="00DD3AEF" w:rsidRPr="00A605D0">
              <w:rPr>
                <w:webHidden/>
              </w:rPr>
              <w:tab/>
            </w:r>
            <w:r w:rsidR="00DD3AEF" w:rsidRPr="00A605D0">
              <w:rPr>
                <w:b/>
                <w:i/>
                <w:webHidden/>
              </w:rPr>
              <w:fldChar w:fldCharType="begin"/>
            </w:r>
            <w:r w:rsidR="00DD3AEF" w:rsidRPr="00A605D0">
              <w:rPr>
                <w:webHidden/>
              </w:rPr>
              <w:instrText xml:space="preserve"> PAGEREF _Toc124728870 \h </w:instrText>
            </w:r>
            <w:r w:rsidR="00DD3AEF" w:rsidRPr="00A605D0">
              <w:rPr>
                <w:b/>
                <w:i/>
                <w:webHidden/>
              </w:rPr>
            </w:r>
            <w:r w:rsidR="00DD3AEF" w:rsidRPr="00A605D0">
              <w:rPr>
                <w:b/>
                <w:i/>
                <w:webHidden/>
              </w:rPr>
              <w:fldChar w:fldCharType="separate"/>
            </w:r>
            <w:r w:rsidR="00DD3AEF" w:rsidRPr="00A605D0">
              <w:rPr>
                <w:webHidden/>
              </w:rPr>
              <w:t>13</w:t>
            </w:r>
            <w:r w:rsidR="00DD3AEF" w:rsidRPr="00A605D0">
              <w:rPr>
                <w:b/>
                <w:i/>
                <w:webHidden/>
              </w:rPr>
              <w:fldChar w:fldCharType="end"/>
            </w:r>
          </w:hyperlink>
        </w:p>
        <w:p w14:paraId="05261EBB" w14:textId="77777777" w:rsidR="00DD3AEF" w:rsidRPr="008F66A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1" w:history="1">
            <w:r w:rsidR="00DD3AEF" w:rsidRPr="008F66A0">
              <w:rPr>
                <w:rStyle w:val="a9"/>
                <w:color w:val="auto"/>
              </w:rPr>
              <w:t>6 Разработка архитектуры проекта</w:t>
            </w:r>
            <w:r w:rsidR="00DD3AEF" w:rsidRPr="008F66A0">
              <w:rPr>
                <w:webHidden/>
              </w:rPr>
              <w:tab/>
            </w:r>
            <w:r w:rsidR="00DD3AEF" w:rsidRPr="008F66A0">
              <w:rPr>
                <w:b/>
                <w:i/>
                <w:webHidden/>
              </w:rPr>
              <w:fldChar w:fldCharType="begin"/>
            </w:r>
            <w:r w:rsidR="00DD3AEF" w:rsidRPr="008F66A0">
              <w:rPr>
                <w:webHidden/>
              </w:rPr>
              <w:instrText xml:space="preserve"> PAGEREF _Toc124728871 \h </w:instrText>
            </w:r>
            <w:r w:rsidR="00DD3AEF" w:rsidRPr="008F66A0">
              <w:rPr>
                <w:b/>
                <w:i/>
                <w:webHidden/>
              </w:rPr>
            </w:r>
            <w:r w:rsidR="00DD3AEF" w:rsidRPr="008F66A0">
              <w:rPr>
                <w:b/>
                <w:i/>
                <w:webHidden/>
              </w:rPr>
              <w:fldChar w:fldCharType="separate"/>
            </w:r>
            <w:r w:rsidR="00DD3AEF" w:rsidRPr="008F66A0">
              <w:rPr>
                <w:webHidden/>
              </w:rPr>
              <w:t>15</w:t>
            </w:r>
            <w:r w:rsidR="00DD3AEF" w:rsidRPr="008F66A0">
              <w:rPr>
                <w:b/>
                <w:i/>
                <w:webHidden/>
              </w:rPr>
              <w:fldChar w:fldCharType="end"/>
            </w:r>
          </w:hyperlink>
        </w:p>
        <w:p w14:paraId="22759AEA" w14:textId="77777777" w:rsidR="00DD3AEF" w:rsidRPr="00787DA2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2" w:history="1">
            <w:r w:rsidR="00DD3AEF" w:rsidRPr="00787DA2">
              <w:rPr>
                <w:rStyle w:val="a9"/>
                <w:color w:val="auto"/>
              </w:rPr>
              <w:t>7 Измерения проекта</w:t>
            </w:r>
            <w:r w:rsidR="00DD3AEF" w:rsidRPr="00787DA2">
              <w:rPr>
                <w:webHidden/>
              </w:rPr>
              <w:tab/>
            </w:r>
            <w:r w:rsidR="00DD3AEF" w:rsidRPr="00787DA2">
              <w:rPr>
                <w:b/>
                <w:i/>
                <w:webHidden/>
              </w:rPr>
              <w:fldChar w:fldCharType="begin"/>
            </w:r>
            <w:r w:rsidR="00DD3AEF" w:rsidRPr="00787DA2">
              <w:rPr>
                <w:webHidden/>
              </w:rPr>
              <w:instrText xml:space="preserve"> PAGEREF _Toc124728872 \h </w:instrText>
            </w:r>
            <w:r w:rsidR="00DD3AEF" w:rsidRPr="00787DA2">
              <w:rPr>
                <w:b/>
                <w:i/>
                <w:webHidden/>
              </w:rPr>
            </w:r>
            <w:r w:rsidR="00DD3AEF" w:rsidRPr="00787DA2">
              <w:rPr>
                <w:b/>
                <w:i/>
                <w:webHidden/>
              </w:rPr>
              <w:fldChar w:fldCharType="separate"/>
            </w:r>
            <w:r w:rsidR="00DD3AEF" w:rsidRPr="00787DA2">
              <w:rPr>
                <w:webHidden/>
              </w:rPr>
              <w:t>19</w:t>
            </w:r>
            <w:r w:rsidR="00DD3AEF" w:rsidRPr="00787DA2">
              <w:rPr>
                <w:b/>
                <w:i/>
                <w:webHidden/>
              </w:rPr>
              <w:fldChar w:fldCharType="end"/>
            </w:r>
          </w:hyperlink>
        </w:p>
        <w:p w14:paraId="14C4D894" w14:textId="77777777" w:rsidR="00DD3AEF" w:rsidRPr="00BE5AC8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3" w:history="1">
            <w:r w:rsidR="00DD3AEF" w:rsidRPr="00BE5AC8">
              <w:rPr>
                <w:rStyle w:val="a9"/>
                <w:color w:val="FF0000"/>
              </w:rPr>
              <w:t>8 Перечень задач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3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1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5EB569E0" w14:textId="77777777" w:rsidR="00DD3AEF" w:rsidRPr="00A67AFD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4" w:history="1">
            <w:r w:rsidR="00DD3AEF" w:rsidRPr="00A67AFD">
              <w:rPr>
                <w:rStyle w:val="a9"/>
                <w:color w:val="auto"/>
              </w:rPr>
              <w:t>9 Правила по кодированию</w:t>
            </w:r>
            <w:r w:rsidR="00DD3AEF" w:rsidRPr="00A67AFD">
              <w:rPr>
                <w:webHidden/>
              </w:rPr>
              <w:tab/>
            </w:r>
            <w:r w:rsidR="00DD3AEF" w:rsidRPr="00A67AFD">
              <w:rPr>
                <w:b/>
                <w:i/>
                <w:webHidden/>
              </w:rPr>
              <w:fldChar w:fldCharType="begin"/>
            </w:r>
            <w:r w:rsidR="00DD3AEF" w:rsidRPr="00A67AFD">
              <w:rPr>
                <w:webHidden/>
              </w:rPr>
              <w:instrText xml:space="preserve"> PAGEREF _Toc124728874 \h </w:instrText>
            </w:r>
            <w:r w:rsidR="00DD3AEF" w:rsidRPr="00A67AFD">
              <w:rPr>
                <w:b/>
                <w:i/>
                <w:webHidden/>
              </w:rPr>
            </w:r>
            <w:r w:rsidR="00DD3AEF" w:rsidRPr="00A67AFD">
              <w:rPr>
                <w:b/>
                <w:i/>
                <w:webHidden/>
              </w:rPr>
              <w:fldChar w:fldCharType="separate"/>
            </w:r>
            <w:r w:rsidR="00DD3AEF" w:rsidRPr="00A67AFD">
              <w:rPr>
                <w:webHidden/>
              </w:rPr>
              <w:t>24</w:t>
            </w:r>
            <w:r w:rsidR="00DD3AEF" w:rsidRPr="00A67AFD">
              <w:rPr>
                <w:b/>
                <w:i/>
                <w:webHidden/>
              </w:rPr>
              <w:fldChar w:fldCharType="end"/>
            </w:r>
          </w:hyperlink>
        </w:p>
        <w:p w14:paraId="70AB947B" w14:textId="77777777" w:rsidR="00DD3AEF" w:rsidRPr="00034BA3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5" w:history="1">
            <w:r w:rsidR="00DD3AEF" w:rsidRPr="00034BA3">
              <w:rPr>
                <w:rStyle w:val="a9"/>
                <w:color w:val="auto"/>
              </w:rPr>
              <w:t>10 Разработка плана тестирования проекта</w:t>
            </w:r>
            <w:r w:rsidR="00DD3AEF" w:rsidRPr="00034BA3">
              <w:rPr>
                <w:webHidden/>
              </w:rPr>
              <w:tab/>
            </w:r>
            <w:r w:rsidR="00DD3AEF" w:rsidRPr="00034BA3">
              <w:rPr>
                <w:b/>
                <w:i/>
                <w:webHidden/>
              </w:rPr>
              <w:fldChar w:fldCharType="begin"/>
            </w:r>
            <w:r w:rsidR="00DD3AEF" w:rsidRPr="00034BA3">
              <w:rPr>
                <w:webHidden/>
              </w:rPr>
              <w:instrText xml:space="preserve"> PAGEREF _Toc124728875 \h </w:instrText>
            </w:r>
            <w:r w:rsidR="00DD3AEF" w:rsidRPr="00034BA3">
              <w:rPr>
                <w:b/>
                <w:i/>
                <w:webHidden/>
              </w:rPr>
            </w:r>
            <w:r w:rsidR="00DD3AEF" w:rsidRPr="00034BA3">
              <w:rPr>
                <w:b/>
                <w:i/>
                <w:webHidden/>
              </w:rPr>
              <w:fldChar w:fldCharType="separate"/>
            </w:r>
            <w:r w:rsidR="00DD3AEF" w:rsidRPr="00034BA3">
              <w:rPr>
                <w:webHidden/>
              </w:rPr>
              <w:t>29</w:t>
            </w:r>
            <w:r w:rsidR="00DD3AEF" w:rsidRPr="00034BA3">
              <w:rPr>
                <w:b/>
                <w:i/>
                <w:webHidden/>
              </w:rPr>
              <w:fldChar w:fldCharType="end"/>
            </w:r>
          </w:hyperlink>
        </w:p>
        <w:p w14:paraId="016C3849" w14:textId="77777777" w:rsidR="00DD3AEF" w:rsidRPr="00BE5AC8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6" w:history="1">
            <w:r w:rsidR="00DD3AEF" w:rsidRPr="00BE5AC8">
              <w:rPr>
                <w:rStyle w:val="a9"/>
                <w:color w:val="FF0000"/>
              </w:rPr>
              <w:t>11 Тестирование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6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3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FB7F6E7" w14:textId="77777777" w:rsidR="00DD3AEF" w:rsidRPr="00BE5AC8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7" w:history="1">
            <w:r w:rsidR="00DD3AEF" w:rsidRPr="00BE5AC8">
              <w:rPr>
                <w:rStyle w:val="a9"/>
                <w:color w:val="FF0000"/>
              </w:rPr>
              <w:t>Заключение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7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F87C01B" w14:textId="77777777" w:rsidR="00DD3AEF" w:rsidRDefault="00000000" w:rsidP="00034BA3">
          <w:pPr>
            <w:pStyle w:val="11"/>
            <w:rPr>
              <w:rFonts w:cstheme="minorBidi"/>
              <w:b/>
              <w:i/>
              <w:sz w:val="22"/>
              <w:szCs w:val="22"/>
              <w:lang w:eastAsia="ru-RU"/>
            </w:rPr>
          </w:pPr>
          <w:hyperlink w:anchor="_Toc124728878" w:history="1">
            <w:r w:rsidR="00DD3AEF" w:rsidRPr="00BE5AC8">
              <w:rPr>
                <w:rStyle w:val="a9"/>
                <w:color w:val="FF0000"/>
              </w:rPr>
              <w:t>Список литературы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8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05"/>
        <w:gridCol w:w="3111"/>
        <w:gridCol w:w="3129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2453EBDA" w14:textId="77777777" w:rsidR="0014499B" w:rsidRDefault="0014499B" w:rsidP="0014499B">
      <w:r>
        <w:t>На рисунке 3 представлена титульная страница презентации.</w:t>
      </w:r>
    </w:p>
    <w:p w14:paraId="1E6EF6F2" w14:textId="44DE4311" w:rsidR="00094584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14499B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14499B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14499B">
      <w:pPr>
        <w:spacing w:after="200"/>
        <w:ind w:firstLine="0"/>
        <w:jc w:val="center"/>
      </w:pPr>
      <w:r>
        <w:t>Рисунок 4 – Проблемы</w:t>
      </w:r>
    </w:p>
    <w:p w14:paraId="5C5E8DDA" w14:textId="77777777" w:rsidR="0014499B" w:rsidRDefault="0014499B" w:rsidP="0014499B">
      <w:r>
        <w:lastRenderedPageBreak/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14499B">
      <w:pPr>
        <w:spacing w:after="200"/>
        <w:ind w:firstLine="0"/>
        <w:jc w:val="center"/>
      </w:pPr>
      <w:r>
        <w:t>Рисунок 5 – Принцип работы</w:t>
      </w:r>
    </w:p>
    <w:p w14:paraId="622E1880" w14:textId="6263BA9F" w:rsidR="0014499B" w:rsidRDefault="0014499B">
      <w:pPr>
        <w:spacing w:line="240" w:lineRule="auto"/>
        <w:ind w:firstLine="0"/>
        <w:jc w:val="left"/>
      </w:pPr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14499B">
      <w:pPr>
        <w:spacing w:after="200"/>
        <w:ind w:firstLine="0"/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14499B">
      <w:pPr>
        <w:spacing w:after="200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14499B">
      <w:pPr>
        <w:spacing w:after="200"/>
        <w:ind w:firstLine="0"/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14499B">
      <w:pPr>
        <w:spacing w:after="200"/>
        <w:ind w:firstLine="0"/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14499B">
      <w:pPr>
        <w:spacing w:after="200"/>
        <w:ind w:firstLine="0"/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>
      <w:pPr>
        <w:spacing w:line="240" w:lineRule="auto"/>
        <w:ind w:firstLine="0"/>
        <w:jc w:val="left"/>
      </w:pPr>
      <w:r>
        <w:t>Актуальность разрабатываемого средства представлена на рисунке 9.</w:t>
      </w:r>
    </w:p>
    <w:p w14:paraId="1EB3C220" w14:textId="4F8BAFDA" w:rsidR="0014499B" w:rsidRDefault="0014499B">
      <w:pPr>
        <w:spacing w:line="240" w:lineRule="auto"/>
        <w:ind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14499B">
      <w:pPr>
        <w:ind w:firstLine="0"/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>расчета динамики взаимодействующих видов на основе рекуррентных 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1 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454"/>
        <w:gridCol w:w="289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</w:t>
            </w:r>
            <w:r w:rsidR="00DD21DF" w:rsidRPr="00916AA3">
              <w:rPr>
                <w:highlight w:val="yellow"/>
              </w:rPr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9C75F4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C75F4">
              <w:rPr>
                <w:highlight w:val="yellow"/>
              </w:rPr>
              <w:t>Реш</w:t>
            </w:r>
            <w:r w:rsidR="00DD21DF" w:rsidRPr="009C75F4">
              <w:rPr>
                <w:highlight w:val="yellow"/>
              </w:rPr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9C75F4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C75F4">
              <w:rPr>
                <w:highlight w:val="yellow"/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Pr="00CF611B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CF611B">
              <w:rPr>
                <w:highlight w:val="yellow"/>
              </w:rP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CF611B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CF611B">
              <w:rPr>
                <w:highlight w:val="yellow"/>
                <w:lang w:val="en-US"/>
              </w:rPr>
              <w:t>REQ-SE-</w:t>
            </w:r>
            <w:r w:rsidRPr="00CF611B">
              <w:rPr>
                <w:highlight w:val="yellow"/>
              </w:rPr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916AA3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  <w:lang w:eastAsia="ja-JP"/>
              </w:rPr>
            </w:pPr>
            <w:r w:rsidRPr="00916AA3">
              <w:rPr>
                <w:highlight w:val="yellow"/>
              </w:rPr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остро</w:t>
            </w:r>
            <w:r w:rsidR="00DD21DF" w:rsidRPr="00916AA3">
              <w:rPr>
                <w:highlight w:val="yellow"/>
              </w:rPr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</w:t>
            </w:r>
            <w:r w:rsidRPr="00916AA3">
              <w:rPr>
                <w:highlight w:val="yellow"/>
              </w:rPr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9C75F4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C75F4">
              <w:rPr>
                <w:highlight w:val="yellow"/>
              </w:rPr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9C75F4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C75F4">
              <w:rPr>
                <w:highlight w:val="yellow"/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176BF42B" w14:textId="58506832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</w:p>
    <w:p w14:paraId="3F8AA00B" w14:textId="24866A74" w:rsidR="00916AA3" w:rsidRDefault="00916AA3" w:rsidP="00D4199F">
      <w:pPr>
        <w:rPr>
          <w:lang w:eastAsia="ja-JP"/>
        </w:rPr>
      </w:pPr>
      <w:r w:rsidRPr="00916AA3">
        <w:rPr>
          <w:highlight w:val="yellow"/>
          <w:lang w:eastAsia="ja-JP"/>
        </w:rPr>
        <w:t>*на данный момент покрыто ~</w:t>
      </w:r>
      <w:r w:rsidR="00CF611B">
        <w:rPr>
          <w:highlight w:val="yellow"/>
          <w:lang w:eastAsia="ja-JP"/>
        </w:rPr>
        <w:t>88</w:t>
      </w:r>
      <w:r w:rsidRPr="00916AA3">
        <w:rPr>
          <w:highlight w:val="yellow"/>
          <w:lang w:eastAsia="ja-JP"/>
        </w:rPr>
        <w:t>% требований</w:t>
      </w:r>
    </w:p>
    <w:p w14:paraId="2B15747B" w14:textId="324CBEEE" w:rsidR="00915EA8" w:rsidRPr="00916AA3" w:rsidRDefault="00AB121B" w:rsidP="00B74C6E">
      <w:pPr>
        <w:rPr>
          <w:lang w:eastAsia="ja-JP"/>
        </w:rPr>
      </w:pPr>
      <w:r w:rsidRPr="00AB121B">
        <w:rPr>
          <w:highlight w:val="yellow"/>
          <w:lang w:eastAsia="ja-JP"/>
        </w:rPr>
        <w:t>*на данный сделано ~</w:t>
      </w:r>
      <w:r w:rsidR="00DC7173">
        <w:rPr>
          <w:highlight w:val="yellow"/>
          <w:lang w:eastAsia="ja-JP"/>
        </w:rPr>
        <w:t>71</w:t>
      </w:r>
      <w:r w:rsidRPr="00AB121B">
        <w:rPr>
          <w:highlight w:val="yellow"/>
          <w:lang w:eastAsia="ja-JP"/>
        </w:rPr>
        <w:t>% документации</w:t>
      </w:r>
      <w:r w:rsidR="00915EA8" w:rsidRPr="00916AA3"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873F58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  <w:bookmarkStart w:id="7" w:name="_Toc124728872"/>
    </w:p>
    <w:p w14:paraId="151A2E60" w14:textId="77777777" w:rsidR="00873F58" w:rsidRDefault="00873F58" w:rsidP="00873F58">
      <w:r>
        <w:t>Одним из способов представления архитектуры является диаграмма потоков данных.</w:t>
      </w:r>
    </w:p>
    <w:p w14:paraId="1F0CE508" w14:textId="77777777" w:rsidR="00677C9B" w:rsidRDefault="00873F58" w:rsidP="00873F58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873F58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915EA8">
      <w:pPr>
        <w:pStyle w:val="1"/>
        <w:jc w:val="both"/>
      </w:pPr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 w:rsidRPr="00E14F41">
        <w:rPr>
          <w:highlight w:val="yellow"/>
        </w:rPr>
        <w:t>Метрика</w:t>
      </w:r>
      <w:r w:rsidR="00E07F9F" w:rsidRPr="00E14F41">
        <w:rPr>
          <w:highlight w:val="yellow"/>
        </w:rPr>
        <w:t xml:space="preserve"> </w:t>
      </w:r>
      <w:r w:rsidRPr="00E14F41">
        <w:rPr>
          <w:highlight w:val="yellow"/>
        </w:rPr>
        <w:t>эффе</w:t>
      </w:r>
      <w:r w:rsidR="004F4FC5" w:rsidRPr="00E14F41">
        <w:rPr>
          <w:highlight w:val="yellow"/>
        </w:rPr>
        <w:t>ктивности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цесса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изводства</w:t>
      </w:r>
    </w:p>
    <w:p w14:paraId="5B7A455E" w14:textId="565D594D" w:rsidR="004F4FC5" w:rsidRPr="00192146" w:rsidRDefault="00192146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bCs/>
          <w:szCs w:val="24"/>
          <w:lang w:val="en-US"/>
        </w:rPr>
      </w:pPr>
      <w:r w:rsidRPr="00192146">
        <w:rPr>
          <w:b/>
          <w:bCs/>
          <w:szCs w:val="24"/>
          <w:lang w:val="en-US"/>
        </w:rPr>
        <w:t>Faults Screening (FS)</w:t>
      </w:r>
    </w:p>
    <w:p w14:paraId="5487E552" w14:textId="2AF1CEC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FS = (Общее количество ошибок – Число не найденных ошибок)/ Общее количество ошибок * 100%;</w:t>
      </w:r>
    </w:p>
    <w:p w14:paraId="7C756AF4" w14:textId="2629171A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Стратегическая цель метрики – повысить качество разрабатываемого ПО.</w:t>
      </w:r>
    </w:p>
    <w:p w14:paraId="54851FB3" w14:textId="7377FFD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Изучаемый объект метрики – проект, измеряемый атрибут –эффективность обнаружения дефектов.</w:t>
      </w:r>
    </w:p>
    <w:p w14:paraId="148E8792" w14:textId="2505E11A" w:rsidR="00C30F8C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Единица измерения – %.</w:t>
      </w:r>
      <w:r w:rsidR="00C30F8C" w:rsidRPr="00192146">
        <w:rPr>
          <w:szCs w:val="24"/>
        </w:rPr>
        <w:t xml:space="preserve"> </w:t>
      </w:r>
    </w:p>
    <w:p w14:paraId="1B8919F8" w14:textId="503B6B5D" w:rsidR="00AB121B" w:rsidRDefault="00385824" w:rsidP="00AB121B">
      <w:pPr>
        <w:spacing w:after="200"/>
        <w:ind w:firstLine="708"/>
        <w:rPr>
          <w:szCs w:val="24"/>
        </w:rPr>
      </w:pPr>
      <w:r>
        <w:rPr>
          <w:szCs w:val="24"/>
        </w:rPr>
        <w:t>В прошлом семестре</w:t>
      </w:r>
      <w:r w:rsidR="00AB121B" w:rsidRPr="00385824">
        <w:rPr>
          <w:szCs w:val="24"/>
        </w:rPr>
        <w:t xml:space="preserve"> измерения следующие: (5-1)/5*100 = 80%</w:t>
      </w:r>
    </w:p>
    <w:p w14:paraId="57947CA5" w14:textId="79B3BF4B" w:rsidR="00385824" w:rsidRPr="009B55CD" w:rsidRDefault="00385824" w:rsidP="00385824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>На данный момент измерения следующие: (</w:t>
      </w:r>
      <w:r w:rsidRPr="00385824">
        <w:rPr>
          <w:szCs w:val="24"/>
          <w:highlight w:val="yellow"/>
        </w:rPr>
        <w:t>7</w:t>
      </w:r>
      <w:r>
        <w:rPr>
          <w:szCs w:val="24"/>
          <w:highlight w:val="yellow"/>
        </w:rPr>
        <w:t>-</w:t>
      </w:r>
      <w:r w:rsidRPr="00385824">
        <w:rPr>
          <w:szCs w:val="24"/>
          <w:highlight w:val="yellow"/>
        </w:rPr>
        <w:t>2</w:t>
      </w:r>
      <w:r w:rsidRPr="00AB121B">
        <w:rPr>
          <w:szCs w:val="24"/>
          <w:highlight w:val="yellow"/>
        </w:rPr>
        <w:t>)/</w:t>
      </w:r>
      <w:r w:rsidRPr="00385824">
        <w:rPr>
          <w:szCs w:val="24"/>
          <w:highlight w:val="yellow"/>
        </w:rPr>
        <w:t>7</w:t>
      </w:r>
      <w:r>
        <w:rPr>
          <w:szCs w:val="24"/>
          <w:highlight w:val="yellow"/>
        </w:rPr>
        <w:t>*100</w:t>
      </w:r>
      <w:r w:rsidRPr="00AB121B">
        <w:rPr>
          <w:szCs w:val="24"/>
          <w:highlight w:val="yellow"/>
        </w:rPr>
        <w:t xml:space="preserve"> = </w:t>
      </w:r>
      <w:r>
        <w:rPr>
          <w:szCs w:val="24"/>
          <w:highlight w:val="yellow"/>
        </w:rPr>
        <w:t>71</w:t>
      </w:r>
      <w:r w:rsidRPr="00AB121B">
        <w:rPr>
          <w:szCs w:val="24"/>
          <w:highlight w:val="yellow"/>
        </w:rPr>
        <w:t>%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4EB1209C" w14:textId="26594FDA" w:rsidR="007E06C8" w:rsidRDefault="00385824" w:rsidP="007E06C8">
      <w:pPr>
        <w:spacing w:after="200"/>
        <w:ind w:firstLine="708"/>
        <w:rPr>
          <w:szCs w:val="24"/>
        </w:rPr>
      </w:pPr>
      <w:r w:rsidRPr="00385824">
        <w:rPr>
          <w:szCs w:val="24"/>
        </w:rPr>
        <w:t>В прошлом семестре</w:t>
      </w:r>
      <w:r w:rsidR="00AB121B" w:rsidRPr="00385824">
        <w:rPr>
          <w:szCs w:val="24"/>
        </w:rPr>
        <w:t xml:space="preserve"> измерения следующие: </w:t>
      </w:r>
      <w:r w:rsidR="007E06C8" w:rsidRPr="00385824">
        <w:rPr>
          <w:szCs w:val="24"/>
        </w:rPr>
        <w:t>0/9 = 0</w:t>
      </w:r>
    </w:p>
    <w:p w14:paraId="20BACA32" w14:textId="407D6CE6" w:rsidR="00385824" w:rsidRDefault="00385824" w:rsidP="00385824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измерения </w:t>
      </w:r>
      <w:r w:rsidRPr="007E06C8">
        <w:rPr>
          <w:szCs w:val="24"/>
          <w:highlight w:val="yellow"/>
        </w:rPr>
        <w:t>следующие: 0/9 = 0</w:t>
      </w:r>
    </w:p>
    <w:p w14:paraId="59FD696F" w14:textId="189607AC" w:rsidR="00B54945" w:rsidRPr="007E06C8" w:rsidRDefault="004912ED" w:rsidP="007E06C8">
      <w:pPr>
        <w:spacing w:after="200"/>
        <w:ind w:firstLine="708"/>
        <w:rPr>
          <w:b/>
          <w:bCs/>
        </w:rPr>
      </w:pPr>
      <w:r w:rsidRPr="007E06C8">
        <w:rPr>
          <w:b/>
          <w:bCs/>
        </w:rPr>
        <w:t>Метрик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качеств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58E7B4C8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="00F36A16" w:rsidRPr="009B55CD">
        <w:rPr>
          <w:rFonts w:eastAsia="Times New Roman"/>
          <w:lang w:eastAsia="ru-RU"/>
        </w:rPr>
        <w:t>ошибок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66E70D08" w14:textId="0764F0CB" w:rsidR="00AB121B" w:rsidRDefault="00385824" w:rsidP="00AB121B">
      <w:pPr>
        <w:spacing w:after="200"/>
        <w:ind w:firstLine="708"/>
        <w:rPr>
          <w:szCs w:val="24"/>
        </w:rPr>
      </w:pPr>
      <w:r>
        <w:rPr>
          <w:szCs w:val="24"/>
        </w:rPr>
        <w:t>В прошлом семестре</w:t>
      </w:r>
      <w:r w:rsidR="00AB121B" w:rsidRPr="00385824">
        <w:rPr>
          <w:szCs w:val="24"/>
        </w:rPr>
        <w:t xml:space="preserve"> измерения следующие: (2+3)/200 = 0,025</w:t>
      </w:r>
    </w:p>
    <w:p w14:paraId="6E445ACB" w14:textId="7761FCEF" w:rsidR="00385824" w:rsidRDefault="00385824" w:rsidP="00385824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>На данный момент измерения следующие: (</w:t>
      </w:r>
      <w:r>
        <w:rPr>
          <w:szCs w:val="24"/>
          <w:highlight w:val="yellow"/>
        </w:rPr>
        <w:t>5+2</w:t>
      </w:r>
      <w:r w:rsidRPr="00AB121B">
        <w:rPr>
          <w:szCs w:val="24"/>
          <w:highlight w:val="yellow"/>
        </w:rPr>
        <w:t>)/2</w:t>
      </w:r>
      <w:r>
        <w:rPr>
          <w:szCs w:val="24"/>
          <w:highlight w:val="yellow"/>
        </w:rPr>
        <w:t>12</w:t>
      </w:r>
      <w:r w:rsidRPr="00AB121B">
        <w:rPr>
          <w:szCs w:val="24"/>
          <w:highlight w:val="yellow"/>
        </w:rPr>
        <w:t xml:space="preserve"> = 0,</w:t>
      </w:r>
      <w:r w:rsidRPr="00385824">
        <w:rPr>
          <w:szCs w:val="24"/>
          <w:highlight w:val="yellow"/>
        </w:rPr>
        <w:t>033</w:t>
      </w:r>
    </w:p>
    <w:p w14:paraId="35F8E346" w14:textId="77777777" w:rsidR="00385824" w:rsidRPr="009B55CD" w:rsidRDefault="00385824" w:rsidP="00AB121B">
      <w:pPr>
        <w:spacing w:after="200"/>
        <w:ind w:firstLine="708"/>
        <w:rPr>
          <w:szCs w:val="24"/>
        </w:rPr>
      </w:pPr>
    </w:p>
    <w:p w14:paraId="64BAA209" w14:textId="77777777" w:rsidR="00AB121B" w:rsidRPr="009B55CD" w:rsidRDefault="00AB121B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8B5F7A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8B5F7A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8B5F7A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8B5F7A">
      <w:r>
        <w:t>1. Отступы: использовать 2 пробела для отступа.</w:t>
      </w:r>
    </w:p>
    <w:p w14:paraId="02E7FAD0" w14:textId="0F71835C" w:rsidR="00AF7DC1" w:rsidRDefault="00AF7DC1" w:rsidP="008B5F7A">
      <w:r>
        <w:t xml:space="preserve">2. Именование: использовать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8B5F7A">
      <w:r>
        <w:t>3. Объявление переменных: объявлять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8B5F7A">
      <w:r>
        <w:t>4. Длина строки: Длина строки не должна превышать 80 символов.</w:t>
      </w:r>
    </w:p>
    <w:p w14:paraId="6602FC4C" w14:textId="273DCEC0" w:rsidR="00AF7DC1" w:rsidRDefault="00AF7DC1" w:rsidP="008B5F7A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8B5F7A">
      <w:r>
        <w:t>6. Кавычки: Используйте одинарные кавычки для строк.</w:t>
      </w:r>
    </w:p>
    <w:p w14:paraId="6077433E" w14:textId="77777777" w:rsidR="00AF7DC1" w:rsidRDefault="00AF7DC1" w:rsidP="008B5F7A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8B5F7A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8B5F7A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8B5F7A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2DE1F057" w14:textId="77777777" w:rsidR="006953BC" w:rsidRDefault="006953BC" w:rsidP="006953BC"/>
    <w:p w14:paraId="4B20F67D" w14:textId="77777777" w:rsidR="00FD1C25" w:rsidRPr="006953BC" w:rsidRDefault="00FD1C25" w:rsidP="006953BC"/>
    <w:p w14:paraId="4547B363" w14:textId="23820690" w:rsidR="002D25E8" w:rsidRDefault="00915EA8" w:rsidP="002D25E8">
      <w:pPr>
        <w:pStyle w:val="1"/>
        <w:spacing w:before="0" w:after="0"/>
        <w:ind w:firstLine="709"/>
        <w:jc w:val="both"/>
      </w:pPr>
      <w:bookmarkStart w:id="10" w:name="_Toc124728875"/>
      <w:r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Start w:id="11" w:name="OLE_LINK1"/>
      <w:bookmarkEnd w:id="10"/>
    </w:p>
    <w:p w14:paraId="69E972CE" w14:textId="42C00258" w:rsidR="002D25E8" w:rsidRPr="002D25E8" w:rsidRDefault="002D25E8" w:rsidP="002D25E8">
      <w:r>
        <w:lastRenderedPageBreak/>
        <w:t>В данном разделе описаны тесты для различных ситуаций, покрывающие все требования.</w:t>
      </w:r>
    </w:p>
    <w:p w14:paraId="3D42BECB" w14:textId="4A0833FC" w:rsidR="007F1515" w:rsidRPr="007F1515" w:rsidRDefault="007F1515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449E407F" w14:textId="006DE09C" w:rsidR="007F1515" w:rsidRDefault="007F1515" w:rsidP="002D25E8">
      <w:r>
        <w:t xml:space="preserve">Тестируемые требования: </w:t>
      </w:r>
      <w:r w:rsidRPr="007F1515">
        <w:t>REQ-SE-1</w:t>
      </w:r>
      <w:r w:rsidR="00356638">
        <w:t xml:space="preserve">, </w:t>
      </w:r>
      <w:r w:rsidR="00356638" w:rsidRPr="007F1515">
        <w:t>REQ-SE-</w:t>
      </w:r>
      <w:r w:rsidR="00356638">
        <w:t>2</w:t>
      </w:r>
    </w:p>
    <w:p w14:paraId="061D1E4F" w14:textId="52837449" w:rsidR="007F1515" w:rsidRDefault="007F1515" w:rsidP="002D25E8">
      <w:r>
        <w:t xml:space="preserve">В этом тесте проверяется способность программы </w:t>
      </w:r>
      <w:r w:rsidR="003A29E2">
        <w:t>обрабатывать верно введенные пар</w:t>
      </w:r>
      <w:r w:rsidR="00873290">
        <w:t>а</w:t>
      </w:r>
      <w:r w:rsidR="003A29E2">
        <w:t>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74822003" w14:textId="0A722C2E" w:rsidR="00406295" w:rsidRPr="003A29E2" w:rsidRDefault="00406295" w:rsidP="002D25E8">
      <w:r w:rsidRPr="00406295">
        <w:rPr>
          <w:lang w:val="en-US"/>
        </w:rPr>
        <w:t>n</w:t>
      </w:r>
      <w:r w:rsidRPr="003A29E2">
        <w:t xml:space="preserve"> = 15;</w:t>
      </w:r>
    </w:p>
    <w:p w14:paraId="3F1319D0" w14:textId="2DC8A840" w:rsidR="00406295" w:rsidRPr="003A29E2" w:rsidRDefault="00406295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5AD20AD1" w14:textId="30F6AE0D" w:rsidR="00406295" w:rsidRPr="003A29E2" w:rsidRDefault="00406295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46F5CDFD" w14:textId="041D1DEB" w:rsidR="00406295" w:rsidRPr="003A29E2" w:rsidRDefault="00406295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5EEC497C" w14:textId="7622E2A6" w:rsidR="00406295" w:rsidRPr="003A29E2" w:rsidRDefault="00406295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29CC0D70" w14:textId="34AE3E03" w:rsidR="00406295" w:rsidRPr="003A29E2" w:rsidRDefault="00406295" w:rsidP="002D25E8">
      <w:r w:rsidRPr="00406295">
        <w:rPr>
          <w:lang w:val="en-US"/>
        </w:rPr>
        <w:t>y</w:t>
      </w:r>
      <w:r w:rsidRPr="003A29E2">
        <w:t>0 = 1.2;</w:t>
      </w:r>
    </w:p>
    <w:p w14:paraId="34EF2016" w14:textId="2A99E95E" w:rsidR="00406295" w:rsidRPr="003A29E2" w:rsidRDefault="00406295" w:rsidP="002D25E8">
      <w:r w:rsidRPr="00406295">
        <w:rPr>
          <w:lang w:val="en-US"/>
        </w:rPr>
        <w:t>z</w:t>
      </w:r>
      <w:r w:rsidRPr="003A29E2">
        <w:t>0 = 1.3;</w:t>
      </w:r>
    </w:p>
    <w:p w14:paraId="27D41780" w14:textId="5B26CBE6" w:rsidR="00406295" w:rsidRDefault="00406295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решает задачу с заданными пар</w:t>
      </w:r>
      <w:r w:rsidR="002D25E8">
        <w:rPr>
          <w:lang w:eastAsia="ja-JP"/>
        </w:rPr>
        <w:t>а</w:t>
      </w:r>
      <w:r>
        <w:rPr>
          <w:lang w:eastAsia="ja-JP"/>
        </w:rPr>
        <w:t>метрами.</w:t>
      </w:r>
    </w:p>
    <w:p w14:paraId="7A058EB7" w14:textId="4135CF0B" w:rsidR="003A29E2" w:rsidRPr="007F1515" w:rsidRDefault="003A29E2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4240F8A4" w14:textId="77777777" w:rsidR="003A29E2" w:rsidRDefault="003A29E2" w:rsidP="002D25E8">
      <w:r>
        <w:t xml:space="preserve">Тестируемые требования: </w:t>
      </w:r>
      <w:r w:rsidRPr="007F1515">
        <w:t>REQ-SE-1</w:t>
      </w:r>
    </w:p>
    <w:p w14:paraId="518F96A6" w14:textId="77171E92" w:rsidR="003A29E2" w:rsidRDefault="003A29E2" w:rsidP="002D25E8">
      <w:r>
        <w:t>В этом тесте проверяется способность программы обрабатывать неверно введенные пара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0C934DCD" w14:textId="4854ABF1" w:rsidR="003A29E2" w:rsidRPr="003A29E2" w:rsidRDefault="003A29E2" w:rsidP="002D25E8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0A1C6FBE" w14:textId="77777777" w:rsidR="003A29E2" w:rsidRPr="003A29E2" w:rsidRDefault="003A29E2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7FF77D53" w14:textId="77777777" w:rsidR="003A29E2" w:rsidRPr="003A29E2" w:rsidRDefault="003A29E2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548FC6EC" w14:textId="77777777" w:rsidR="003A29E2" w:rsidRPr="003A29E2" w:rsidRDefault="003A29E2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ACF299F" w14:textId="77777777" w:rsidR="003A29E2" w:rsidRPr="003A29E2" w:rsidRDefault="003A29E2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687C8317" w14:textId="77777777" w:rsidR="003A29E2" w:rsidRPr="003A29E2" w:rsidRDefault="003A29E2" w:rsidP="002D25E8">
      <w:r w:rsidRPr="00406295">
        <w:rPr>
          <w:lang w:val="en-US"/>
        </w:rPr>
        <w:t>y</w:t>
      </w:r>
      <w:r w:rsidRPr="003A29E2">
        <w:t>0 = 1.2;</w:t>
      </w:r>
    </w:p>
    <w:p w14:paraId="0BBDEA64" w14:textId="77777777" w:rsidR="003A29E2" w:rsidRPr="003A29E2" w:rsidRDefault="003A29E2" w:rsidP="002D25E8">
      <w:r w:rsidRPr="00406295">
        <w:rPr>
          <w:lang w:val="en-US"/>
        </w:rPr>
        <w:t>z</w:t>
      </w:r>
      <w:r w:rsidRPr="003A29E2">
        <w:t>0 = 1.3;</w:t>
      </w:r>
    </w:p>
    <w:p w14:paraId="0FD5BA6D" w14:textId="5E380B5B" w:rsidR="003A29E2" w:rsidRDefault="003A29E2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</w:t>
      </w:r>
      <w:r w:rsidR="00873290">
        <w:rPr>
          <w:lang w:eastAsia="ja-JP"/>
        </w:rPr>
        <w:t>выдает сообщение об ошибке</w:t>
      </w:r>
      <w:r>
        <w:rPr>
          <w:lang w:eastAsia="ja-JP"/>
        </w:rPr>
        <w:t>.</w:t>
      </w:r>
    </w:p>
    <w:p w14:paraId="7AA0D2D9" w14:textId="43DCA55A" w:rsidR="00873290" w:rsidRPr="007F1515" w:rsidRDefault="00873290" w:rsidP="002D25E8">
      <w:pPr>
        <w:rPr>
          <w:b/>
          <w:bCs/>
          <w:szCs w:val="22"/>
        </w:rPr>
      </w:pPr>
      <w:r>
        <w:rPr>
          <w:b/>
          <w:bCs/>
        </w:rPr>
        <w:lastRenderedPageBreak/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06C5C7D8" w14:textId="247CB057" w:rsidR="00873290" w:rsidRDefault="00873290" w:rsidP="002D25E8">
      <w:r>
        <w:t xml:space="preserve">Тестируемые требования: </w:t>
      </w:r>
      <w:r w:rsidRPr="007F1515">
        <w:t>REQ-SE-</w:t>
      </w:r>
      <w:r>
        <w:t>2</w:t>
      </w:r>
    </w:p>
    <w:p w14:paraId="6C906A6E" w14:textId="216EB3B4" w:rsidR="00873290" w:rsidRDefault="00873290" w:rsidP="002D25E8">
      <w:r>
        <w:t>В этом тесте проверяется способность программы решать задачу. На вход подаются следующие значения для параметров:</w:t>
      </w:r>
    </w:p>
    <w:p w14:paraId="255D69BD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n = 15;</w:t>
      </w:r>
    </w:p>
    <w:p w14:paraId="0BAE333B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B = 5.4;</w:t>
      </w:r>
    </w:p>
    <w:p w14:paraId="34F0216C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w = 0.2;</w:t>
      </w:r>
    </w:p>
    <w:p w14:paraId="7B3EEE8B" w14:textId="77777777" w:rsidR="00873290" w:rsidRDefault="00873290" w:rsidP="002D25E8">
      <w:pPr>
        <w:rPr>
          <w:lang w:eastAsia="ja-JP"/>
        </w:rPr>
      </w:pPr>
      <w:proofErr w:type="spellStart"/>
      <w:r>
        <w:rPr>
          <w:lang w:eastAsia="ja-JP"/>
        </w:rPr>
        <w:t>yg</w:t>
      </w:r>
      <w:proofErr w:type="spellEnd"/>
      <w:r>
        <w:rPr>
          <w:lang w:eastAsia="ja-JP"/>
        </w:rPr>
        <w:t xml:space="preserve"> = 0.5;</w:t>
      </w:r>
    </w:p>
    <w:p w14:paraId="3852412F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a = 0.5;</w:t>
      </w:r>
    </w:p>
    <w:p w14:paraId="469B7720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y0 = 0.1;</w:t>
      </w:r>
    </w:p>
    <w:p w14:paraId="04BA6736" w14:textId="5535D24D" w:rsidR="00873290" w:rsidRDefault="00873290" w:rsidP="002D25E8">
      <w:pPr>
        <w:rPr>
          <w:lang w:eastAsia="ja-JP"/>
        </w:rPr>
      </w:pPr>
      <w:r>
        <w:rPr>
          <w:lang w:eastAsia="ja-JP"/>
        </w:rPr>
        <w:t>z0 = 0.1;</w:t>
      </w:r>
    </w:p>
    <w:p w14:paraId="65A677F8" w14:textId="751B01FD" w:rsidR="00873290" w:rsidRDefault="00873290" w:rsidP="002D25E8">
      <w:pPr>
        <w:rPr>
          <w:lang w:eastAsia="ja-JP"/>
        </w:rPr>
      </w:pPr>
      <w:r>
        <w:rPr>
          <w:lang w:eastAsia="ja-JP"/>
        </w:rPr>
        <w:t xml:space="preserve">Далее </w:t>
      </w:r>
      <w:r w:rsidR="00953A51">
        <w:rPr>
          <w:lang w:eastAsia="ja-JP"/>
        </w:rPr>
        <w:t xml:space="preserve">пользователь нажимает кнопку «Рассчитать», после чего </w:t>
      </w:r>
      <w:r>
        <w:rPr>
          <w:lang w:eastAsia="ja-JP"/>
        </w:rPr>
        <w:t>программа решает задачу и выводит результаты расчётов на экран.</w:t>
      </w:r>
    </w:p>
    <w:p w14:paraId="1F8E41AC" w14:textId="0EA18BE0" w:rsidR="00777511" w:rsidRPr="00777511" w:rsidRDefault="00777511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4F42EF08" w14:textId="77777777" w:rsidR="00777511" w:rsidRDefault="00777511" w:rsidP="002D25E8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0D5AD8FC" w14:textId="02CFF9AF" w:rsidR="00777511" w:rsidRDefault="00777511" w:rsidP="002D25E8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решения уравнения в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решение уравнения в </w:t>
      </w:r>
      <w:r w:rsidR="00AC7489"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 xml:space="preserve">ому </w:t>
      </w:r>
      <w:r>
        <w:rPr>
          <w:lang w:eastAsia="ja-JP"/>
        </w:rPr>
        <w:t>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1BBBD494" w14:textId="6043C009" w:rsidR="00873290" w:rsidRPr="00873290" w:rsidRDefault="00873290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0FD6EBB0" w14:textId="611D04D0" w:rsidR="00873290" w:rsidRDefault="00873290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31C8213" w14:textId="5C66A04D" w:rsidR="00873290" w:rsidRDefault="00873290" w:rsidP="002D25E8">
      <w:pPr>
        <w:rPr>
          <w:lang w:eastAsia="ja-JP"/>
        </w:rPr>
      </w:pPr>
      <w:r>
        <w:t>В этом тесте проверяется способность программы работать с разными параметрами. Пользователь выбирае</w:t>
      </w:r>
      <w:r w:rsidR="00953A51">
        <w:t xml:space="preserve">т параметр </w:t>
      </w:r>
      <w:r w:rsidR="00953A51">
        <w:rPr>
          <w:lang w:val="en-US"/>
        </w:rPr>
        <w:t>X</w:t>
      </w:r>
      <w:r w:rsidR="00953A51"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 w:rsidR="00953A51">
        <w:rPr>
          <w:lang w:eastAsia="ja-JP"/>
        </w:rPr>
        <w:t>метру.</w:t>
      </w:r>
    </w:p>
    <w:p w14:paraId="6CBBB5C6" w14:textId="0749DF82" w:rsidR="00953A51" w:rsidRPr="00873290" w:rsidRDefault="00953A51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78396470" w14:textId="1B653744" w:rsidR="00953A51" w:rsidRDefault="00953A51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CCF121A" w14:textId="74437EDB" w:rsidR="00953A51" w:rsidRDefault="00953A51" w:rsidP="002D25E8">
      <w:pPr>
        <w:rPr>
          <w:lang w:eastAsia="ja-JP"/>
        </w:rPr>
      </w:pPr>
      <w:r>
        <w:t xml:space="preserve">В этом тесте проверяется способность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</w:t>
      </w:r>
      <w:r>
        <w:rPr>
          <w:lang w:eastAsia="ja-JP"/>
        </w:rPr>
        <w:lastRenderedPageBreak/>
        <w:t>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>
        <w:rPr>
          <w:lang w:eastAsia="ja-JP"/>
        </w:rPr>
        <w:t>метру.</w:t>
      </w:r>
    </w:p>
    <w:p w14:paraId="2D34819B" w14:textId="56349C5D" w:rsidR="004A3E33" w:rsidRPr="00777511" w:rsidRDefault="004A3E33" w:rsidP="004A3E33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25CD340" w14:textId="5BF62158" w:rsidR="004A3E33" w:rsidRDefault="004A3E33" w:rsidP="004A3E33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78C8233D" w14:textId="7F4E24BF" w:rsidR="004A3E33" w:rsidRDefault="004A3E33" w:rsidP="004A3E33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построения графика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построенный график в </w:t>
      </w:r>
      <w:r w:rsidR="00AC7489"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>ому</w:t>
      </w:r>
      <w:r>
        <w:rPr>
          <w:lang w:eastAsia="ja-JP"/>
        </w:rPr>
        <w:t xml:space="preserve"> 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22396B33" w14:textId="31D8740E" w:rsidR="002D25E8" w:rsidRPr="004A3E33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728DDAAA" w14:textId="0FD2397B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3A245AD7" w14:textId="33D245CF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оказывать пользователю окно настроек. На вход подаются нажатие пользователем иконки настроек. Программа должна перейти в окно настроек.</w:t>
      </w:r>
    </w:p>
    <w:p w14:paraId="3A50200D" w14:textId="2529C7E0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1FBDCF43" w14:textId="2EEA6D50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61E4BE5A" w14:textId="24CCE39A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FA8D2FF" w14:textId="502245D6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6A7DC2CD" w14:textId="77777777" w:rsidR="002D25E8" w:rsidRDefault="002D25E8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5A00BDD5" w14:textId="7CE8CB5A" w:rsidR="007F1515" w:rsidRPr="00406295" w:rsidRDefault="002D25E8" w:rsidP="00B60167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 Программа должна перейти в окно справок.</w:t>
      </w:r>
    </w:p>
    <w:p w14:paraId="57A9E8E4" w14:textId="5B2A6C5C" w:rsidR="00794ECD" w:rsidRDefault="00794ECD" w:rsidP="00B60167">
      <w:pPr>
        <w:pStyle w:val="2"/>
        <w:spacing w:before="0" w:after="0"/>
        <w:ind w:firstLine="709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B60167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B60167">
      <w:r>
        <w:lastRenderedPageBreak/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B60167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B60167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B60167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7D43AC1" w:rsidR="007A1783" w:rsidRDefault="00B81631" w:rsidP="00B60167">
      <w:pPr>
        <w:keepNext/>
        <w:jc w:val="center"/>
      </w:pPr>
      <w:r>
        <w:rPr>
          <w:noProof/>
        </w:rPr>
        <w:drawing>
          <wp:inline distT="0" distB="0" distL="0" distR="0" wp14:anchorId="74DAD7D1" wp14:editId="5DA794CE">
            <wp:extent cx="5398146" cy="1668780"/>
            <wp:effectExtent l="0" t="0" r="0" b="7620"/>
            <wp:docPr id="13617660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76607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230" cy="166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Default="007A1783" w:rsidP="00B60167">
      <w:pPr>
        <w:pStyle w:val="ab"/>
        <w:spacing w:after="0" w:line="360" w:lineRule="auto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07D1C908" w14:textId="77777777" w:rsidR="00B60167" w:rsidRPr="00B60167" w:rsidRDefault="00B60167" w:rsidP="00B60167"/>
    <w:p w14:paraId="60ED3750" w14:textId="07431D59" w:rsidR="00904012" w:rsidRPr="00904012" w:rsidRDefault="00915EA8" w:rsidP="00B60167">
      <w:pPr>
        <w:pStyle w:val="1"/>
        <w:spacing w:before="0" w:after="0"/>
        <w:ind w:firstLine="709"/>
        <w:jc w:val="both"/>
      </w:pPr>
      <w:bookmarkStart w:id="12" w:name="_Toc124728876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47BD257B" w14:textId="77777777" w:rsidR="00904012" w:rsidRPr="007F1515" w:rsidRDefault="00904012" w:rsidP="00B60167">
      <w:pPr>
        <w:rPr>
          <w:b/>
          <w:bCs/>
          <w:szCs w:val="22"/>
        </w:rPr>
      </w:pPr>
      <w:bookmarkStart w:id="13" w:name="_Toc124728877"/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3E53CDD4" w14:textId="77777777" w:rsidR="00904012" w:rsidRDefault="00904012" w:rsidP="00B60167">
      <w:r>
        <w:t xml:space="preserve">Тестируемые требования: </w:t>
      </w:r>
      <w:r w:rsidRPr="007F1515">
        <w:t>REQ-SE-1</w:t>
      </w:r>
      <w:r>
        <w:t xml:space="preserve">, </w:t>
      </w:r>
      <w:r w:rsidRPr="007F1515">
        <w:t>REQ-SE-</w:t>
      </w:r>
      <w:r>
        <w:t>2</w:t>
      </w:r>
    </w:p>
    <w:p w14:paraId="300C184E" w14:textId="7B29B05B" w:rsidR="00904012" w:rsidRDefault="00904012" w:rsidP="00B60167">
      <w:r>
        <w:t>Проверка способности программы обрабатывать, верно, введенные параметры для уравнения. На вход подаются следующие значения для параметров:</w:t>
      </w:r>
    </w:p>
    <w:p w14:paraId="5B0D3D74" w14:textId="77777777" w:rsidR="00904012" w:rsidRPr="003A29E2" w:rsidRDefault="00904012" w:rsidP="00B60167">
      <w:r w:rsidRPr="00406295">
        <w:rPr>
          <w:lang w:val="en-US"/>
        </w:rPr>
        <w:t>n</w:t>
      </w:r>
      <w:r w:rsidRPr="003A29E2">
        <w:t xml:space="preserve"> = 15;</w:t>
      </w:r>
    </w:p>
    <w:p w14:paraId="25FB722B" w14:textId="77777777" w:rsidR="00904012" w:rsidRPr="003A29E2" w:rsidRDefault="00904012" w:rsidP="00B60167">
      <w:r w:rsidRPr="00406295">
        <w:rPr>
          <w:lang w:val="en-US"/>
        </w:rPr>
        <w:t>B</w:t>
      </w:r>
      <w:r w:rsidRPr="003A29E2">
        <w:t xml:space="preserve"> = 10.3;</w:t>
      </w:r>
    </w:p>
    <w:p w14:paraId="3A57AC18" w14:textId="77777777" w:rsidR="00904012" w:rsidRPr="003A29E2" w:rsidRDefault="00904012" w:rsidP="00B60167">
      <w:r w:rsidRPr="00406295">
        <w:rPr>
          <w:lang w:val="en-US"/>
        </w:rPr>
        <w:t>w</w:t>
      </w:r>
      <w:r w:rsidRPr="003A29E2">
        <w:t xml:space="preserve"> = 10.0;</w:t>
      </w:r>
    </w:p>
    <w:p w14:paraId="5071F1B4" w14:textId="77777777" w:rsidR="00904012" w:rsidRPr="003A29E2" w:rsidRDefault="00904012" w:rsidP="00B60167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3E527031" w14:textId="77777777" w:rsidR="00904012" w:rsidRPr="003A29E2" w:rsidRDefault="00904012" w:rsidP="00B60167">
      <w:r w:rsidRPr="00406295">
        <w:rPr>
          <w:lang w:val="en-US"/>
        </w:rPr>
        <w:t>a</w:t>
      </w:r>
      <w:r w:rsidRPr="003A29E2">
        <w:t xml:space="preserve"> = 0.5;</w:t>
      </w:r>
    </w:p>
    <w:p w14:paraId="7BA6CD8E" w14:textId="77777777" w:rsidR="00904012" w:rsidRPr="003A29E2" w:rsidRDefault="00904012" w:rsidP="00B60167">
      <w:r w:rsidRPr="00406295">
        <w:rPr>
          <w:lang w:val="en-US"/>
        </w:rPr>
        <w:t>y</w:t>
      </w:r>
      <w:r w:rsidRPr="003A29E2">
        <w:t>0 = 1.2;</w:t>
      </w:r>
    </w:p>
    <w:p w14:paraId="4928C4E9" w14:textId="77777777" w:rsidR="00904012" w:rsidRPr="003A29E2" w:rsidRDefault="00904012" w:rsidP="00B60167">
      <w:r w:rsidRPr="00406295">
        <w:rPr>
          <w:lang w:val="en-US"/>
        </w:rPr>
        <w:t>z</w:t>
      </w:r>
      <w:r w:rsidRPr="003A29E2">
        <w:t>0 = 1.3;</w:t>
      </w:r>
    </w:p>
    <w:p w14:paraId="3C16EFF1" w14:textId="7BB9FC0F" w:rsidR="00904012" w:rsidRDefault="00904012" w:rsidP="00B60167">
      <w:pPr>
        <w:rPr>
          <w:lang w:eastAsia="ja-JP"/>
        </w:rPr>
      </w:pPr>
      <w:r>
        <w:rPr>
          <w:lang w:eastAsia="ja-JP"/>
        </w:rPr>
        <w:t>Далее пользователь нажимает кнопку «Рассчитать».</w:t>
      </w:r>
    </w:p>
    <w:p w14:paraId="12ECB1C9" w14:textId="77777777" w:rsidR="00904012" w:rsidRDefault="00904012" w:rsidP="00B60167">
      <w:r>
        <w:t>Тестируемая версия продукта: 1.0.1</w:t>
      </w:r>
    </w:p>
    <w:p w14:paraId="1D6D2A83" w14:textId="4CFBE285" w:rsidR="00904012" w:rsidRDefault="00904012" w:rsidP="00B60167">
      <w:r>
        <w:t>Ожидаемый результат: программа решила задачу.</w:t>
      </w:r>
    </w:p>
    <w:p w14:paraId="0004A9CD" w14:textId="012830C3" w:rsidR="00904012" w:rsidRDefault="00904012" w:rsidP="00B60167">
      <w:r>
        <w:lastRenderedPageBreak/>
        <w:t>Видимый результат: программа решила задачу.</w:t>
      </w:r>
    </w:p>
    <w:p w14:paraId="0E66A5A0" w14:textId="78691EE3" w:rsidR="00904012" w:rsidRPr="00904012" w:rsidRDefault="00904012" w:rsidP="00B60167">
      <w:r>
        <w:t>Резюме: Тест пройден</w:t>
      </w:r>
    </w:p>
    <w:p w14:paraId="56FFCD76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2E7A0AB3" w14:textId="77777777" w:rsidR="00904012" w:rsidRDefault="00904012" w:rsidP="00B60167">
      <w:r>
        <w:t xml:space="preserve">Тестируемые требования: </w:t>
      </w:r>
      <w:r w:rsidRPr="007F1515">
        <w:t>REQ-SE-1</w:t>
      </w:r>
    </w:p>
    <w:p w14:paraId="1AF93EE9" w14:textId="0ED31AE9" w:rsidR="00904012" w:rsidRDefault="00904012" w:rsidP="00B60167">
      <w:r>
        <w:t>Проверка способности программы обрабатывать неверно введенные параметры для уравнения. На вход подаются следующие значения для параметров:</w:t>
      </w:r>
    </w:p>
    <w:p w14:paraId="66EF27DD" w14:textId="77777777" w:rsidR="00904012" w:rsidRPr="003A29E2" w:rsidRDefault="00904012" w:rsidP="00B60167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7FD94477" w14:textId="77777777" w:rsidR="00904012" w:rsidRPr="003A29E2" w:rsidRDefault="00904012" w:rsidP="00B60167">
      <w:r w:rsidRPr="00406295">
        <w:rPr>
          <w:lang w:val="en-US"/>
        </w:rPr>
        <w:t>B</w:t>
      </w:r>
      <w:r w:rsidRPr="003A29E2">
        <w:t xml:space="preserve"> = 10.3;</w:t>
      </w:r>
    </w:p>
    <w:p w14:paraId="4D247ABF" w14:textId="77777777" w:rsidR="00904012" w:rsidRPr="003A29E2" w:rsidRDefault="00904012" w:rsidP="00B60167">
      <w:r w:rsidRPr="00406295">
        <w:rPr>
          <w:lang w:val="en-US"/>
        </w:rPr>
        <w:t>w</w:t>
      </w:r>
      <w:r w:rsidRPr="003A29E2">
        <w:t xml:space="preserve"> = 10.0;</w:t>
      </w:r>
    </w:p>
    <w:p w14:paraId="0B85D26C" w14:textId="77777777" w:rsidR="00904012" w:rsidRPr="003A29E2" w:rsidRDefault="00904012" w:rsidP="00B60167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7E63554" w14:textId="77777777" w:rsidR="00904012" w:rsidRPr="003A29E2" w:rsidRDefault="00904012" w:rsidP="00B60167">
      <w:r w:rsidRPr="00406295">
        <w:rPr>
          <w:lang w:val="en-US"/>
        </w:rPr>
        <w:t>a</w:t>
      </w:r>
      <w:r w:rsidRPr="003A29E2">
        <w:t xml:space="preserve"> = 0.5;</w:t>
      </w:r>
    </w:p>
    <w:p w14:paraId="4598A4EB" w14:textId="77777777" w:rsidR="00904012" w:rsidRPr="003A29E2" w:rsidRDefault="00904012" w:rsidP="00B60167">
      <w:r w:rsidRPr="00406295">
        <w:rPr>
          <w:lang w:val="en-US"/>
        </w:rPr>
        <w:t>y</w:t>
      </w:r>
      <w:r w:rsidRPr="003A29E2">
        <w:t>0 = 1.2;</w:t>
      </w:r>
    </w:p>
    <w:p w14:paraId="0BFB9734" w14:textId="77777777" w:rsidR="00904012" w:rsidRPr="003A29E2" w:rsidRDefault="00904012" w:rsidP="00B60167">
      <w:r w:rsidRPr="00406295">
        <w:rPr>
          <w:lang w:val="en-US"/>
        </w:rPr>
        <w:t>z</w:t>
      </w:r>
      <w:r w:rsidRPr="003A29E2">
        <w:t>0 = 1.3;</w:t>
      </w:r>
    </w:p>
    <w:p w14:paraId="19E0EA3C" w14:textId="77777777" w:rsidR="00904012" w:rsidRDefault="00904012" w:rsidP="00B60167">
      <w:r>
        <w:t>Тестируемая версия продукта: 1.0.1</w:t>
      </w:r>
    </w:p>
    <w:p w14:paraId="6486C1BB" w14:textId="491BC0A2" w:rsidR="00904012" w:rsidRDefault="00904012" w:rsidP="00B60167">
      <w:r>
        <w:t>Ожидаемый результат: получено сообщение об ошибке.</w:t>
      </w:r>
    </w:p>
    <w:p w14:paraId="20C31D25" w14:textId="180BD06D" w:rsidR="00904012" w:rsidRDefault="00904012" w:rsidP="00B60167">
      <w:r>
        <w:t>Видимый результат: получено сообщение об ошибке.</w:t>
      </w:r>
    </w:p>
    <w:p w14:paraId="42783DA0" w14:textId="1017E31B" w:rsidR="00904012" w:rsidRDefault="00904012" w:rsidP="00B60167">
      <w:r>
        <w:t>Резюме: Тест пройден</w:t>
      </w:r>
    </w:p>
    <w:p w14:paraId="4B3CC8B8" w14:textId="77777777" w:rsidR="00904012" w:rsidRPr="007F1515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75ED0FBC" w14:textId="77777777" w:rsidR="00904012" w:rsidRDefault="00904012" w:rsidP="00B60167">
      <w:r>
        <w:t xml:space="preserve">Тестируемые требования: </w:t>
      </w:r>
      <w:r w:rsidRPr="007F1515">
        <w:t>REQ-SE-</w:t>
      </w:r>
      <w:r>
        <w:t>2</w:t>
      </w:r>
    </w:p>
    <w:p w14:paraId="228197C9" w14:textId="77BBBAD9" w:rsidR="00904012" w:rsidRDefault="00904012" w:rsidP="00B60167">
      <w:r>
        <w:t>Проверка способности программы способности программы решать задачу. На вход подаются следующие значения для параметров:</w:t>
      </w:r>
    </w:p>
    <w:p w14:paraId="60A8B07E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n = 15;</w:t>
      </w:r>
    </w:p>
    <w:p w14:paraId="4287ADA3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B = 5.4;</w:t>
      </w:r>
    </w:p>
    <w:p w14:paraId="6A1D1437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w = 0.2;</w:t>
      </w:r>
    </w:p>
    <w:p w14:paraId="789D5F30" w14:textId="77777777" w:rsidR="00904012" w:rsidRDefault="00904012" w:rsidP="00B60167">
      <w:pPr>
        <w:rPr>
          <w:lang w:eastAsia="ja-JP"/>
        </w:rPr>
      </w:pPr>
      <w:proofErr w:type="spellStart"/>
      <w:r>
        <w:rPr>
          <w:lang w:eastAsia="ja-JP"/>
        </w:rPr>
        <w:t>yg</w:t>
      </w:r>
      <w:proofErr w:type="spellEnd"/>
      <w:r>
        <w:rPr>
          <w:lang w:eastAsia="ja-JP"/>
        </w:rPr>
        <w:t xml:space="preserve"> = 0.5;</w:t>
      </w:r>
    </w:p>
    <w:p w14:paraId="4859B324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a = 0.5;</w:t>
      </w:r>
    </w:p>
    <w:p w14:paraId="343A4BEA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y0 = 0.1;</w:t>
      </w:r>
    </w:p>
    <w:p w14:paraId="3B7F0FB3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z0 = 0.1;</w:t>
      </w:r>
    </w:p>
    <w:p w14:paraId="148A08A4" w14:textId="0A1A5F8B" w:rsidR="00904012" w:rsidRDefault="00904012" w:rsidP="00B60167">
      <w:pPr>
        <w:rPr>
          <w:lang w:eastAsia="ja-JP"/>
        </w:rPr>
      </w:pPr>
      <w:r>
        <w:rPr>
          <w:lang w:eastAsia="ja-JP"/>
        </w:rPr>
        <w:t>Далее пользователь нажимает кнопку «Рассчитать».</w:t>
      </w:r>
    </w:p>
    <w:p w14:paraId="6F2373C5" w14:textId="77777777" w:rsidR="00904012" w:rsidRDefault="00904012" w:rsidP="00B60167">
      <w:r>
        <w:lastRenderedPageBreak/>
        <w:t>Тестируемая версия продукта: 1.0.1</w:t>
      </w:r>
    </w:p>
    <w:p w14:paraId="3E1D3252" w14:textId="45BF9CDB" w:rsidR="00904012" w:rsidRDefault="00904012" w:rsidP="00B60167">
      <w:r>
        <w:t>Ожидаемый результат: задача решена, результат вывелся на экран.</w:t>
      </w:r>
    </w:p>
    <w:p w14:paraId="012040E5" w14:textId="4EC271DF" w:rsidR="00904012" w:rsidRDefault="00904012" w:rsidP="00B60167">
      <w:r>
        <w:t>Видимый результат: задача решена, результат вывелся на экран.</w:t>
      </w:r>
    </w:p>
    <w:p w14:paraId="409A00F4" w14:textId="66DE0BDF" w:rsidR="00904012" w:rsidRDefault="00904012" w:rsidP="00B60167">
      <w:r>
        <w:t>Резюме: Тест пройден</w:t>
      </w:r>
    </w:p>
    <w:p w14:paraId="0E7A416A" w14:textId="77777777" w:rsidR="00904012" w:rsidRPr="00777511" w:rsidRDefault="00904012" w:rsidP="00B60167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032C3E14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53562C14" w14:textId="0E0AD06E" w:rsidR="00904012" w:rsidRDefault="00904012" w:rsidP="00B60167">
      <w:pPr>
        <w:rPr>
          <w:lang w:eastAsia="ja-JP"/>
        </w:rPr>
      </w:pPr>
      <w:r>
        <w:rPr>
          <w:lang w:eastAsia="ja-JP"/>
        </w:rPr>
        <w:t>Проверка способности программы сохранять результаты решения уравнения в соответствии с заданными параметрами сохранения. На вход подаются значение параметра пути для сохранения результатов и нажатие пользователем кнопки сохранения результата.</w:t>
      </w:r>
    </w:p>
    <w:p w14:paraId="06C60EE9" w14:textId="77777777" w:rsidR="00904012" w:rsidRDefault="00904012" w:rsidP="00B60167">
      <w:r>
        <w:t>Тестируемая версия продукта: 1.0.1</w:t>
      </w:r>
    </w:p>
    <w:p w14:paraId="7736BA7C" w14:textId="435CAB07" w:rsidR="00904012" w:rsidRDefault="00904012" w:rsidP="00B60167">
      <w:pPr>
        <w:rPr>
          <w:lang w:eastAsia="ja-JP"/>
        </w:rPr>
      </w:pPr>
      <w:r>
        <w:t xml:space="preserve">Ожидае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099D2FF2" w14:textId="6352E681" w:rsidR="00904012" w:rsidRDefault="00904012" w:rsidP="00B60167">
      <w:r>
        <w:t xml:space="preserve">Види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47C90B5F" w14:textId="68DD794F" w:rsidR="00904012" w:rsidRDefault="00904012" w:rsidP="00B60167">
      <w:r>
        <w:t>Резюме: Тест пройден</w:t>
      </w:r>
    </w:p>
    <w:p w14:paraId="2BE5D88E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2BB18F89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, REQ-GF-2</w:t>
      </w:r>
    </w:p>
    <w:p w14:paraId="55DC4D57" w14:textId="4366DBC6" w:rsidR="00904012" w:rsidRDefault="00904012" w:rsidP="00B60167">
      <w:pPr>
        <w:rPr>
          <w:lang w:eastAsia="ja-JP"/>
        </w:rPr>
      </w:pPr>
      <w:r>
        <w:t xml:space="preserve">Проверка способности программы работать с разными параметрами. Пользователь выбирает параметр </w:t>
      </w:r>
      <w:r>
        <w:rPr>
          <w:lang w:val="en-US"/>
        </w:rPr>
        <w:t>X</w:t>
      </w:r>
      <w:r>
        <w:rPr>
          <w:lang w:eastAsia="ja-JP"/>
        </w:rPr>
        <w:t xml:space="preserve"> для построения графика, после чего нажимает кнопку «Рассчитать».</w:t>
      </w:r>
    </w:p>
    <w:p w14:paraId="0F908E05" w14:textId="77777777" w:rsidR="00904012" w:rsidRDefault="00904012" w:rsidP="00B60167">
      <w:r>
        <w:t>Тестируемая версия продукта: 1.0.1</w:t>
      </w:r>
    </w:p>
    <w:p w14:paraId="37A51FC5" w14:textId="0AA8F149" w:rsidR="00904012" w:rsidRDefault="00904012" w:rsidP="00B60167">
      <w:r>
        <w:t xml:space="preserve">Ожидае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54C0AD1F" w14:textId="446B4DF1" w:rsidR="00904012" w:rsidRDefault="00904012" w:rsidP="00B60167">
      <w:r>
        <w:t xml:space="preserve">Види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552535DF" w14:textId="65E7FEE5" w:rsidR="00904012" w:rsidRDefault="00904012" w:rsidP="00B60167">
      <w:r>
        <w:t>Резюме: Тест пройден</w:t>
      </w:r>
    </w:p>
    <w:p w14:paraId="7F8FE2E3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4E0007F7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, REQ-GF-2</w:t>
      </w:r>
    </w:p>
    <w:p w14:paraId="723E5EFA" w14:textId="0E6C14BB" w:rsidR="00904012" w:rsidRDefault="00904012" w:rsidP="00B60167">
      <w:pPr>
        <w:rPr>
          <w:lang w:eastAsia="ja-JP"/>
        </w:rPr>
      </w:pPr>
      <w:r>
        <w:lastRenderedPageBreak/>
        <w:t xml:space="preserve">Проверка способности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.</w:t>
      </w:r>
    </w:p>
    <w:p w14:paraId="459BFD66" w14:textId="77777777" w:rsidR="00904012" w:rsidRDefault="00904012" w:rsidP="00B60167">
      <w:r>
        <w:t>Тестируемая версия продукта: 1.0.1</w:t>
      </w:r>
    </w:p>
    <w:p w14:paraId="0C550275" w14:textId="48CCD841" w:rsidR="00904012" w:rsidRDefault="00904012" w:rsidP="00B60167">
      <w:r>
        <w:t xml:space="preserve">Ожидае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344BF229" w14:textId="75910688" w:rsidR="00904012" w:rsidRDefault="00904012" w:rsidP="00B60167">
      <w:r>
        <w:t xml:space="preserve">Види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716B8A0D" w14:textId="6F50E586" w:rsidR="00904012" w:rsidRDefault="00904012" w:rsidP="00B60167">
      <w:r>
        <w:t>Резюме: Тест пройден</w:t>
      </w:r>
    </w:p>
    <w:p w14:paraId="5DCE8B43" w14:textId="77777777" w:rsidR="00904012" w:rsidRPr="00777511" w:rsidRDefault="00904012" w:rsidP="00B60167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7C17F80" w14:textId="77777777" w:rsidR="00904012" w:rsidRDefault="00904012" w:rsidP="00B60167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35453C80" w14:textId="6175AF4D" w:rsidR="00904012" w:rsidRDefault="00904012" w:rsidP="00B60167">
      <w:pPr>
        <w:rPr>
          <w:lang w:eastAsia="ja-JP"/>
        </w:rPr>
      </w:pPr>
      <w:r>
        <w:rPr>
          <w:lang w:eastAsia="ja-JP"/>
        </w:rPr>
        <w:t xml:space="preserve">Проверка способности программы сохранять результаты построения графика соответствии с заданными параметрами сохранения. На вход подаются значение параметра пути для сохранения результатов и нажатие пользователем кнопки сохранения результата. </w:t>
      </w:r>
    </w:p>
    <w:p w14:paraId="0BBFC5A2" w14:textId="77777777" w:rsidR="00904012" w:rsidRDefault="00904012" w:rsidP="00B60167">
      <w:r>
        <w:t>Тестируемая версия продукта: 1.0.1</w:t>
      </w:r>
    </w:p>
    <w:p w14:paraId="570D97EA" w14:textId="6AC2D6C3" w:rsidR="00904012" w:rsidRDefault="00904012" w:rsidP="00B60167">
      <w:pPr>
        <w:rPr>
          <w:lang w:eastAsia="ja-JP"/>
        </w:rPr>
      </w:pPr>
      <w:r>
        <w:t xml:space="preserve">Ожидае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3F89D176" w14:textId="77489FA2" w:rsidR="00904012" w:rsidRDefault="00904012" w:rsidP="00B60167">
      <w:r>
        <w:t xml:space="preserve">Види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748ACBF7" w14:textId="0E9B364F" w:rsidR="00904012" w:rsidRDefault="00904012" w:rsidP="00B60167">
      <w:r>
        <w:t>Резюме: Тест пройден</w:t>
      </w:r>
    </w:p>
    <w:p w14:paraId="3C2EBCAA" w14:textId="77777777" w:rsidR="00904012" w:rsidRPr="004A3E33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68088824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2A5BCABC" w14:textId="316742AD" w:rsidR="00904012" w:rsidRDefault="00904012" w:rsidP="00B60167">
      <w:pPr>
        <w:rPr>
          <w:lang w:eastAsia="ja-JP"/>
        </w:rPr>
      </w:pPr>
      <w:r w:rsidRPr="00904012">
        <w:rPr>
          <w:lang w:eastAsia="ja-JP"/>
        </w:rPr>
        <w:t>П</w:t>
      </w:r>
      <w:r>
        <w:rPr>
          <w:lang w:eastAsia="ja-JP"/>
        </w:rPr>
        <w:t xml:space="preserve">роверка способности программы показывать пользователю окно настроек. На вход подаются нажатие пользователем иконки настроек. </w:t>
      </w:r>
    </w:p>
    <w:p w14:paraId="3EEB07EB" w14:textId="77777777" w:rsidR="00904012" w:rsidRDefault="00904012" w:rsidP="00B60167">
      <w:r>
        <w:t>Тестируемая версия продукта: 1.0.1</w:t>
      </w:r>
    </w:p>
    <w:p w14:paraId="599BA9D9" w14:textId="157BD183" w:rsidR="00904012" w:rsidRDefault="00904012" w:rsidP="00B60167">
      <w:r>
        <w:t>Ожидаемый результат: открылось окно настроек.</w:t>
      </w:r>
    </w:p>
    <w:p w14:paraId="43CFBDC0" w14:textId="0B9D8E1C" w:rsidR="00904012" w:rsidRDefault="00904012" w:rsidP="00B60167">
      <w:r>
        <w:t>Видимый результат: открылось окно настроек.</w:t>
      </w:r>
    </w:p>
    <w:p w14:paraId="72804BDB" w14:textId="49047D8F" w:rsidR="00904012" w:rsidRDefault="00904012" w:rsidP="00B60167">
      <w:r>
        <w:t>Резюме: Тест пройден</w:t>
      </w:r>
    </w:p>
    <w:p w14:paraId="1E7D593A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49D4D21F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048DD71E" w14:textId="75D5973D" w:rsidR="00904012" w:rsidRDefault="00904012" w:rsidP="00B60167">
      <w:pPr>
        <w:rPr>
          <w:lang w:eastAsia="ja-JP"/>
        </w:rPr>
      </w:pPr>
      <w:r>
        <w:rPr>
          <w:lang w:eastAsia="ja-JP"/>
        </w:rPr>
        <w:lastRenderedPageBreak/>
        <w:t>Проверка способности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BDF5EA6" w14:textId="77777777" w:rsidR="00904012" w:rsidRDefault="00904012" w:rsidP="00B60167">
      <w:r>
        <w:t>Тестируемая версия продукта: 1.0.1</w:t>
      </w:r>
    </w:p>
    <w:p w14:paraId="133ECF83" w14:textId="51EA658B" w:rsidR="00904012" w:rsidRDefault="00904012" w:rsidP="00B60167">
      <w:r>
        <w:t>Ожидаемый результат: изменился путь сохранения результатов.</w:t>
      </w:r>
    </w:p>
    <w:p w14:paraId="6BAB99D2" w14:textId="11F64FFC" w:rsidR="00904012" w:rsidRDefault="00904012" w:rsidP="00B60167">
      <w:r>
        <w:t>Видимый результат: изменился путь сохранения результатов.</w:t>
      </w:r>
    </w:p>
    <w:p w14:paraId="078B739F" w14:textId="3661804B" w:rsidR="00904012" w:rsidRDefault="00904012" w:rsidP="00B60167">
      <w:r>
        <w:t>Резюме: Тест пройден</w:t>
      </w:r>
    </w:p>
    <w:p w14:paraId="508243EF" w14:textId="77777777" w:rsidR="00904012" w:rsidRPr="00873290" w:rsidRDefault="00904012" w:rsidP="00B60167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3074FDD8" w14:textId="77777777" w:rsidR="00904012" w:rsidRDefault="00904012" w:rsidP="00B60167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60AD1994" w14:textId="28483802" w:rsidR="00904012" w:rsidRDefault="00904012" w:rsidP="00B60167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</w:t>
      </w:r>
    </w:p>
    <w:p w14:paraId="434AEDBF" w14:textId="5BBC44ED" w:rsidR="00904012" w:rsidRDefault="00904012" w:rsidP="00B60167">
      <w:r>
        <w:t>Тестируемая версия продукта: 1.0.1</w:t>
      </w:r>
    </w:p>
    <w:p w14:paraId="2C8F9E37" w14:textId="3716588E" w:rsidR="00904012" w:rsidRDefault="00904012" w:rsidP="00B60167">
      <w:r>
        <w:t xml:space="preserve">Ожидаемый результат: </w:t>
      </w:r>
      <w:r w:rsidR="001F43CD">
        <w:t>о</w:t>
      </w:r>
      <w:r>
        <w:t>ткрылось окно справок.</w:t>
      </w:r>
    </w:p>
    <w:p w14:paraId="1CB5780D" w14:textId="7050AC3B" w:rsidR="00904012" w:rsidRDefault="00904012" w:rsidP="00B60167">
      <w:r>
        <w:t xml:space="preserve">Видимый результат: </w:t>
      </w:r>
      <w:r w:rsidR="001F43CD">
        <w:t>о</w:t>
      </w:r>
      <w:r>
        <w:t>ткрылось окно справок.</w:t>
      </w:r>
    </w:p>
    <w:p w14:paraId="10666DE4" w14:textId="2CB8872D" w:rsidR="00904012" w:rsidRPr="00904012" w:rsidRDefault="00904012" w:rsidP="00B60167">
      <w:r>
        <w:t>Резюме: Тест пройден</w:t>
      </w:r>
    </w:p>
    <w:p w14:paraId="7411F1C3" w14:textId="77777777" w:rsidR="006953BC" w:rsidRPr="00904012" w:rsidRDefault="006953BC" w:rsidP="00904012">
      <w:pPr>
        <w:pStyle w:val="1"/>
        <w:jc w:val="left"/>
      </w:pPr>
    </w:p>
    <w:p w14:paraId="6D2F0DB4" w14:textId="77777777" w:rsidR="006953BC" w:rsidRPr="00904012" w:rsidRDefault="006953BC" w:rsidP="00915EA8">
      <w:pPr>
        <w:pStyle w:val="1"/>
      </w:pPr>
    </w:p>
    <w:p w14:paraId="109F492D" w14:textId="77777777" w:rsidR="006953BC" w:rsidRPr="00904012" w:rsidRDefault="006953BC" w:rsidP="00915EA8">
      <w:pPr>
        <w:pStyle w:val="1"/>
      </w:pPr>
    </w:p>
    <w:p w14:paraId="72D7D8B9" w14:textId="77777777" w:rsidR="006953BC" w:rsidRPr="00904012" w:rsidRDefault="006953BC" w:rsidP="00915EA8">
      <w:pPr>
        <w:pStyle w:val="1"/>
      </w:pPr>
    </w:p>
    <w:p w14:paraId="32963796" w14:textId="77777777" w:rsidR="006953BC" w:rsidRPr="00904012" w:rsidRDefault="006953BC" w:rsidP="00915EA8">
      <w:pPr>
        <w:pStyle w:val="1"/>
      </w:pPr>
    </w:p>
    <w:p w14:paraId="58F10FB8" w14:textId="77777777" w:rsidR="006953BC" w:rsidRPr="00904012" w:rsidRDefault="006953BC" w:rsidP="00915EA8">
      <w:pPr>
        <w:pStyle w:val="1"/>
      </w:pPr>
    </w:p>
    <w:p w14:paraId="792757DF" w14:textId="77777777" w:rsidR="006953BC" w:rsidRPr="00904012" w:rsidRDefault="006953BC" w:rsidP="00915EA8">
      <w:pPr>
        <w:pStyle w:val="1"/>
      </w:pPr>
    </w:p>
    <w:p w14:paraId="6F85853E" w14:textId="77777777" w:rsidR="006953BC" w:rsidRPr="00904012" w:rsidRDefault="006953BC" w:rsidP="00915EA8">
      <w:pPr>
        <w:pStyle w:val="1"/>
      </w:pPr>
    </w:p>
    <w:p w14:paraId="1FF0788F" w14:textId="77777777" w:rsidR="006953BC" w:rsidRPr="00904012" w:rsidRDefault="006953BC" w:rsidP="00915EA8">
      <w:pPr>
        <w:pStyle w:val="1"/>
      </w:pPr>
    </w:p>
    <w:p w14:paraId="2FFCAC29" w14:textId="77777777" w:rsidR="006953BC" w:rsidRPr="00904012" w:rsidRDefault="006953BC" w:rsidP="00915EA8">
      <w:pPr>
        <w:pStyle w:val="1"/>
      </w:pPr>
    </w:p>
    <w:p w14:paraId="4F4A8E28" w14:textId="77777777" w:rsidR="006953BC" w:rsidRPr="00904012" w:rsidRDefault="006953BC" w:rsidP="00915EA8">
      <w:pPr>
        <w:pStyle w:val="1"/>
      </w:pPr>
    </w:p>
    <w:p w14:paraId="7E2BE41B" w14:textId="77777777" w:rsidR="006953BC" w:rsidRPr="00904012" w:rsidRDefault="006953BC" w:rsidP="00915EA8">
      <w:pPr>
        <w:pStyle w:val="1"/>
      </w:pPr>
    </w:p>
    <w:p w14:paraId="0DD60D90" w14:textId="77777777" w:rsidR="006953BC" w:rsidRPr="00904012" w:rsidRDefault="006953BC" w:rsidP="00915EA8">
      <w:pPr>
        <w:pStyle w:val="1"/>
      </w:pPr>
    </w:p>
    <w:p w14:paraId="020613E0" w14:textId="77777777" w:rsidR="006953BC" w:rsidRPr="00904012" w:rsidRDefault="006953BC" w:rsidP="00915EA8">
      <w:pPr>
        <w:pStyle w:val="1"/>
      </w:pPr>
    </w:p>
    <w:p w14:paraId="021F07AD" w14:textId="77777777" w:rsidR="006953BC" w:rsidRPr="00904012" w:rsidRDefault="006953BC" w:rsidP="006953BC"/>
    <w:p w14:paraId="1958D671" w14:textId="77777777" w:rsidR="006953BC" w:rsidRPr="00904012" w:rsidRDefault="006953BC" w:rsidP="00915EA8">
      <w:pPr>
        <w:pStyle w:val="1"/>
      </w:pPr>
    </w:p>
    <w:p w14:paraId="03B77ECB" w14:textId="3E352F00" w:rsidR="006C5BC0" w:rsidRDefault="00915EA8" w:rsidP="00915EA8">
      <w:pPr>
        <w:pStyle w:val="1"/>
      </w:pPr>
      <w:r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lastRenderedPageBreak/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r>
        <w:t>Гриняк</w:t>
      </w:r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49316C">
      <w:footerReference w:type="even" r:id="rId21"/>
      <w:footerReference w:type="default" r:id="rId2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77C92" w14:textId="77777777" w:rsidR="0049316C" w:rsidRDefault="0049316C" w:rsidP="00915EA8">
      <w:pPr>
        <w:spacing w:line="240" w:lineRule="auto"/>
      </w:pPr>
      <w:r>
        <w:separator/>
      </w:r>
    </w:p>
  </w:endnote>
  <w:endnote w:type="continuationSeparator" w:id="0">
    <w:p w14:paraId="3C56AB25" w14:textId="77777777" w:rsidR="0049316C" w:rsidRDefault="0049316C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EF06E" w14:textId="77777777" w:rsidR="0049316C" w:rsidRDefault="0049316C" w:rsidP="00915EA8">
      <w:pPr>
        <w:spacing w:line="240" w:lineRule="auto"/>
      </w:pPr>
      <w:r>
        <w:separator/>
      </w:r>
    </w:p>
  </w:footnote>
  <w:footnote w:type="continuationSeparator" w:id="0">
    <w:p w14:paraId="1F757384" w14:textId="77777777" w:rsidR="0049316C" w:rsidRDefault="0049316C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9"/>
  </w:num>
  <w:num w:numId="2" w16cid:durableId="796487052">
    <w:abstractNumId w:val="6"/>
  </w:num>
  <w:num w:numId="3" w16cid:durableId="593053512">
    <w:abstractNumId w:val="7"/>
  </w:num>
  <w:num w:numId="4" w16cid:durableId="1607276286">
    <w:abstractNumId w:val="3"/>
  </w:num>
  <w:num w:numId="5" w16cid:durableId="1836992292">
    <w:abstractNumId w:val="18"/>
  </w:num>
  <w:num w:numId="6" w16cid:durableId="152381726">
    <w:abstractNumId w:val="11"/>
  </w:num>
  <w:num w:numId="7" w16cid:durableId="2014988017">
    <w:abstractNumId w:val="8"/>
  </w:num>
  <w:num w:numId="8" w16cid:durableId="1367869730">
    <w:abstractNumId w:val="13"/>
  </w:num>
  <w:num w:numId="9" w16cid:durableId="1128276406">
    <w:abstractNumId w:val="12"/>
  </w:num>
  <w:num w:numId="10" w16cid:durableId="1665431956">
    <w:abstractNumId w:val="4"/>
  </w:num>
  <w:num w:numId="11" w16cid:durableId="173570953">
    <w:abstractNumId w:val="1"/>
  </w:num>
  <w:num w:numId="12" w16cid:durableId="1080827404">
    <w:abstractNumId w:val="2"/>
  </w:num>
  <w:num w:numId="13" w16cid:durableId="1554924812">
    <w:abstractNumId w:val="5"/>
  </w:num>
  <w:num w:numId="14" w16cid:durableId="955647419">
    <w:abstractNumId w:val="10"/>
  </w:num>
  <w:num w:numId="15" w16cid:durableId="1470707062">
    <w:abstractNumId w:val="15"/>
  </w:num>
  <w:num w:numId="16" w16cid:durableId="2081054313">
    <w:abstractNumId w:val="16"/>
  </w:num>
  <w:num w:numId="17" w16cid:durableId="387538591">
    <w:abstractNumId w:val="0"/>
  </w:num>
  <w:num w:numId="18" w16cid:durableId="1623415748">
    <w:abstractNumId w:val="17"/>
  </w:num>
  <w:num w:numId="19" w16cid:durableId="1055281387">
    <w:abstractNumId w:val="14"/>
  </w:num>
  <w:num w:numId="20" w16cid:durableId="133445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BEF"/>
    <w:rsid w:val="00003FBF"/>
    <w:rsid w:val="00034BA3"/>
    <w:rsid w:val="000877BA"/>
    <w:rsid w:val="00094584"/>
    <w:rsid w:val="000D0542"/>
    <w:rsid w:val="000D0BAE"/>
    <w:rsid w:val="000F10B5"/>
    <w:rsid w:val="00110CF3"/>
    <w:rsid w:val="00117E27"/>
    <w:rsid w:val="00123B85"/>
    <w:rsid w:val="0014499B"/>
    <w:rsid w:val="00192146"/>
    <w:rsid w:val="001C01A0"/>
    <w:rsid w:val="001F43CD"/>
    <w:rsid w:val="00203E7B"/>
    <w:rsid w:val="002326B3"/>
    <w:rsid w:val="00236593"/>
    <w:rsid w:val="00262390"/>
    <w:rsid w:val="00287F4B"/>
    <w:rsid w:val="002950BA"/>
    <w:rsid w:val="00296066"/>
    <w:rsid w:val="002A31A5"/>
    <w:rsid w:val="002A7C73"/>
    <w:rsid w:val="002D25E8"/>
    <w:rsid w:val="002E4BE9"/>
    <w:rsid w:val="00341BD3"/>
    <w:rsid w:val="00350651"/>
    <w:rsid w:val="00356487"/>
    <w:rsid w:val="00356638"/>
    <w:rsid w:val="00377AAE"/>
    <w:rsid w:val="00385824"/>
    <w:rsid w:val="0039511E"/>
    <w:rsid w:val="003A29E2"/>
    <w:rsid w:val="003A2E1C"/>
    <w:rsid w:val="003A4BEF"/>
    <w:rsid w:val="003B4A9F"/>
    <w:rsid w:val="003C4F33"/>
    <w:rsid w:val="003F6E2D"/>
    <w:rsid w:val="003F7486"/>
    <w:rsid w:val="00406295"/>
    <w:rsid w:val="00467E4E"/>
    <w:rsid w:val="004912ED"/>
    <w:rsid w:val="0049316C"/>
    <w:rsid w:val="004A3E33"/>
    <w:rsid w:val="004C61DC"/>
    <w:rsid w:val="004F2958"/>
    <w:rsid w:val="004F35A3"/>
    <w:rsid w:val="004F4FC5"/>
    <w:rsid w:val="00536C0B"/>
    <w:rsid w:val="00553CAC"/>
    <w:rsid w:val="00561689"/>
    <w:rsid w:val="005846E1"/>
    <w:rsid w:val="005C63FD"/>
    <w:rsid w:val="005D41FE"/>
    <w:rsid w:val="00622278"/>
    <w:rsid w:val="00625B55"/>
    <w:rsid w:val="006653DB"/>
    <w:rsid w:val="00666CE7"/>
    <w:rsid w:val="00677C9B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77511"/>
    <w:rsid w:val="00787DA2"/>
    <w:rsid w:val="00792CBE"/>
    <w:rsid w:val="00792DE7"/>
    <w:rsid w:val="00794ECD"/>
    <w:rsid w:val="00796EB5"/>
    <w:rsid w:val="007A1783"/>
    <w:rsid w:val="007B2AA3"/>
    <w:rsid w:val="007C0720"/>
    <w:rsid w:val="007D6149"/>
    <w:rsid w:val="007E06C8"/>
    <w:rsid w:val="007F1515"/>
    <w:rsid w:val="00820EA0"/>
    <w:rsid w:val="008520E4"/>
    <w:rsid w:val="00860EAD"/>
    <w:rsid w:val="00873290"/>
    <w:rsid w:val="00873F58"/>
    <w:rsid w:val="00894C04"/>
    <w:rsid w:val="008B2979"/>
    <w:rsid w:val="008B5F7A"/>
    <w:rsid w:val="008D332D"/>
    <w:rsid w:val="008D51DE"/>
    <w:rsid w:val="008D67E4"/>
    <w:rsid w:val="008F66A0"/>
    <w:rsid w:val="00900B38"/>
    <w:rsid w:val="00904012"/>
    <w:rsid w:val="00915EA8"/>
    <w:rsid w:val="00916AA3"/>
    <w:rsid w:val="009214AE"/>
    <w:rsid w:val="0094688D"/>
    <w:rsid w:val="00953A51"/>
    <w:rsid w:val="0098722C"/>
    <w:rsid w:val="009B01B4"/>
    <w:rsid w:val="009B55CD"/>
    <w:rsid w:val="009C75F4"/>
    <w:rsid w:val="009E11AA"/>
    <w:rsid w:val="009E577F"/>
    <w:rsid w:val="00A01B36"/>
    <w:rsid w:val="00A21498"/>
    <w:rsid w:val="00A475D0"/>
    <w:rsid w:val="00A605D0"/>
    <w:rsid w:val="00A61F7A"/>
    <w:rsid w:val="00A62E18"/>
    <w:rsid w:val="00A6356F"/>
    <w:rsid w:val="00A675AD"/>
    <w:rsid w:val="00A67AFD"/>
    <w:rsid w:val="00A75AF8"/>
    <w:rsid w:val="00A94D6A"/>
    <w:rsid w:val="00AA2CEF"/>
    <w:rsid w:val="00AA7168"/>
    <w:rsid w:val="00AB121B"/>
    <w:rsid w:val="00AB4931"/>
    <w:rsid w:val="00AB5AFB"/>
    <w:rsid w:val="00AC5BE1"/>
    <w:rsid w:val="00AC7489"/>
    <w:rsid w:val="00AF637E"/>
    <w:rsid w:val="00AF7DC1"/>
    <w:rsid w:val="00B027E6"/>
    <w:rsid w:val="00B13D84"/>
    <w:rsid w:val="00B54945"/>
    <w:rsid w:val="00B60167"/>
    <w:rsid w:val="00B74C6E"/>
    <w:rsid w:val="00B81631"/>
    <w:rsid w:val="00BC78EC"/>
    <w:rsid w:val="00BE5AC8"/>
    <w:rsid w:val="00C1204A"/>
    <w:rsid w:val="00C30F8C"/>
    <w:rsid w:val="00C34197"/>
    <w:rsid w:val="00C4707D"/>
    <w:rsid w:val="00C53961"/>
    <w:rsid w:val="00C66189"/>
    <w:rsid w:val="00CC04D3"/>
    <w:rsid w:val="00CC5F91"/>
    <w:rsid w:val="00CE60C8"/>
    <w:rsid w:val="00CF611B"/>
    <w:rsid w:val="00D11859"/>
    <w:rsid w:val="00D33028"/>
    <w:rsid w:val="00D36B90"/>
    <w:rsid w:val="00D4199F"/>
    <w:rsid w:val="00D705A3"/>
    <w:rsid w:val="00D76DB4"/>
    <w:rsid w:val="00DB6CE2"/>
    <w:rsid w:val="00DC7173"/>
    <w:rsid w:val="00DD21DF"/>
    <w:rsid w:val="00DD3AEF"/>
    <w:rsid w:val="00DE3355"/>
    <w:rsid w:val="00DF6F04"/>
    <w:rsid w:val="00E07F9F"/>
    <w:rsid w:val="00E14F41"/>
    <w:rsid w:val="00E35CC0"/>
    <w:rsid w:val="00E60532"/>
    <w:rsid w:val="00E62FDE"/>
    <w:rsid w:val="00E743D4"/>
    <w:rsid w:val="00E97F75"/>
    <w:rsid w:val="00EB4334"/>
    <w:rsid w:val="00EE766D"/>
    <w:rsid w:val="00EF7F25"/>
    <w:rsid w:val="00F11B07"/>
    <w:rsid w:val="00F17E3D"/>
    <w:rsid w:val="00F20A9F"/>
    <w:rsid w:val="00F36A16"/>
    <w:rsid w:val="00F370DD"/>
    <w:rsid w:val="00F40631"/>
    <w:rsid w:val="00FB0EA6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034BA3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2</Pages>
  <Words>3798</Words>
  <Characters>21653</Characters>
  <Application>Microsoft Office Word</Application>
  <DocSecurity>0</DocSecurity>
  <Lines>180</Lines>
  <Paragraphs>5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4</cp:revision>
  <dcterms:created xsi:type="dcterms:W3CDTF">2024-03-20T09:46:00Z</dcterms:created>
  <dcterms:modified xsi:type="dcterms:W3CDTF">2024-03-21T04:18:00Z</dcterms:modified>
</cp:coreProperties>
</file>